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F5C17" w14:textId="554C1DBD" w:rsidR="006109DA" w:rsidRPr="004418C6" w:rsidRDefault="00752509" w:rsidP="006109DA">
      <w:pPr>
        <w:jc w:val="center"/>
        <w:rPr>
          <w:rFonts w:asciiTheme="majorEastAsia" w:eastAsiaTheme="majorEastAsia" w:hAnsiTheme="majorEastAsia"/>
          <w:b/>
          <w:bCs/>
          <w:sz w:val="24"/>
        </w:rPr>
      </w:pPr>
      <w:r w:rsidRPr="00752509">
        <w:rPr>
          <w:rFonts w:asciiTheme="majorEastAsia" w:eastAsiaTheme="majorEastAsia" w:hAnsiTheme="majorEastAsia" w:hint="eastAsia"/>
          <w:b/>
          <w:bCs/>
          <w:sz w:val="24"/>
        </w:rPr>
        <w:t>卒業研究</w:t>
      </w:r>
      <w:r>
        <w:rPr>
          <w:rFonts w:asciiTheme="majorEastAsia" w:eastAsiaTheme="majorEastAsia" w:hAnsiTheme="majorEastAsia" w:hint="eastAsia"/>
          <w:b/>
          <w:bCs/>
          <w:sz w:val="24"/>
        </w:rPr>
        <w:t>タイトル</w:t>
      </w:r>
      <w:r w:rsidR="00D607DF">
        <w:rPr>
          <w:rFonts w:asciiTheme="majorEastAsia" w:eastAsiaTheme="majorEastAsia" w:hAnsiTheme="majorEastAsia" w:hint="eastAsia"/>
          <w:b/>
          <w:bCs/>
          <w:sz w:val="24"/>
        </w:rPr>
        <w:t>（</w:t>
      </w:r>
      <w:r w:rsidR="00D607DF" w:rsidRPr="00D607DF">
        <w:rPr>
          <w:rFonts w:asciiTheme="minorHAnsi" w:eastAsiaTheme="majorEastAsia" w:hAnsiTheme="minorHAnsi"/>
          <w:b/>
          <w:bCs/>
          <w:sz w:val="24"/>
        </w:rPr>
        <w:t>40</w:t>
      </w:r>
      <w:r w:rsidR="00D607DF">
        <w:rPr>
          <w:rFonts w:asciiTheme="majorEastAsia" w:eastAsiaTheme="majorEastAsia" w:hAnsiTheme="majorEastAsia" w:hint="eastAsia"/>
          <w:b/>
          <w:bCs/>
          <w:sz w:val="24"/>
        </w:rPr>
        <w:t>文字以内）</w:t>
      </w:r>
    </w:p>
    <w:p w14:paraId="3DE22BCD" w14:textId="77777777" w:rsidR="00DC750E" w:rsidRDefault="00DC750E">
      <w:pPr>
        <w:rPr>
          <w:sz w:val="20"/>
        </w:rPr>
      </w:pPr>
    </w:p>
    <w:p w14:paraId="28B7276C" w14:textId="1A00FC15" w:rsidR="00DC750E" w:rsidRPr="004418C6" w:rsidRDefault="00D607DF">
      <w:pPr>
        <w:rPr>
          <w:rFonts w:asciiTheme="minorEastAsia" w:eastAsiaTheme="minorEastAsia" w:hAnsiTheme="minorEastAsia"/>
          <w:b/>
          <w:bCs/>
          <w:sz w:val="20"/>
          <w:szCs w:val="20"/>
        </w:rPr>
      </w:pPr>
      <w:r>
        <w:rPr>
          <w:rFonts w:asciiTheme="minorEastAsia" w:eastAsiaTheme="minorEastAsia" w:hAnsiTheme="minorEastAsia" w:hint="eastAsia"/>
          <w:b/>
          <w:bCs/>
          <w:sz w:val="20"/>
          <w:szCs w:val="20"/>
        </w:rPr>
        <w:t>大前</w:t>
      </w:r>
      <w:r w:rsidR="00DC750E" w:rsidRPr="004418C6">
        <w:rPr>
          <w:rFonts w:asciiTheme="minorEastAsia" w:eastAsiaTheme="minorEastAsia" w:hAnsiTheme="minorEastAsia" w:hint="eastAsia"/>
          <w:b/>
          <w:bCs/>
          <w:sz w:val="20"/>
          <w:szCs w:val="20"/>
        </w:rPr>
        <w:t xml:space="preserve">研究室　　　</w:t>
      </w:r>
      <w:r w:rsidR="00752509">
        <w:rPr>
          <w:rFonts w:asciiTheme="minorEastAsia" w:eastAsiaTheme="minorEastAsia" w:hAnsiTheme="minorEastAsia" w:hint="eastAsia"/>
          <w:b/>
          <w:bCs/>
          <w:sz w:val="20"/>
          <w:szCs w:val="20"/>
        </w:rPr>
        <w:t xml:space="preserve">　　　　　　　　　　　　　　　　　　　　　　　　　　　　　</w:t>
      </w:r>
      <w:r w:rsidR="00D045F3">
        <w:rPr>
          <w:rFonts w:asciiTheme="minorEastAsia" w:eastAsiaTheme="minorEastAsia" w:hAnsiTheme="minorEastAsia" w:hint="eastAsia"/>
          <w:b/>
          <w:bCs/>
          <w:sz w:val="20"/>
          <w:szCs w:val="20"/>
        </w:rPr>
        <w:t xml:space="preserve">　　　　　　　</w:t>
      </w:r>
      <w:r w:rsidR="00752509">
        <w:rPr>
          <w:rFonts w:asciiTheme="minorEastAsia" w:eastAsiaTheme="minorEastAsia" w:hAnsiTheme="minorEastAsia" w:hint="eastAsia"/>
          <w:b/>
          <w:bCs/>
          <w:sz w:val="20"/>
          <w:szCs w:val="20"/>
        </w:rPr>
        <w:t>日大　太郎</w:t>
      </w:r>
    </w:p>
    <w:p w14:paraId="15702CCF" w14:textId="18493F3D" w:rsidR="00DC750E" w:rsidRPr="00D045F3" w:rsidRDefault="00DC750E">
      <w:pPr>
        <w:jc w:val="right"/>
        <w:rPr>
          <w:sz w:val="20"/>
          <w:szCs w:val="20"/>
        </w:rPr>
      </w:pPr>
    </w:p>
    <w:p w14:paraId="0B73BB1F" w14:textId="77777777" w:rsidR="00DC750E" w:rsidRPr="006109DA" w:rsidRDefault="00DC750E">
      <w:pPr>
        <w:jc w:val="right"/>
        <w:rPr>
          <w:b/>
          <w:sz w:val="20"/>
          <w:szCs w:val="20"/>
        </w:rPr>
        <w:sectPr w:rsidR="00DC750E" w:rsidRPr="006109DA">
          <w:pgSz w:w="11906" w:h="16838" w:code="9"/>
          <w:pgMar w:top="1191" w:right="1021" w:bottom="1644" w:left="1021" w:header="851" w:footer="992" w:gutter="0"/>
          <w:cols w:space="720"/>
          <w:titlePg/>
          <w:docGrid w:type="lines" w:linePitch="360"/>
        </w:sectPr>
      </w:pPr>
    </w:p>
    <w:p w14:paraId="71DE5765" w14:textId="4AB0622B" w:rsidR="00DC750E" w:rsidRPr="006109DA" w:rsidRDefault="006109DA" w:rsidP="006109DA">
      <w:pPr>
        <w:jc w:val="left"/>
        <w:rPr>
          <w:rFonts w:ascii="ＭＳ Ｐ明朝" w:eastAsia="ＭＳ Ｐ明朝" w:hAnsi="ＭＳ Ｐ明朝"/>
          <w:b/>
          <w:bCs/>
          <w:sz w:val="20"/>
          <w:szCs w:val="20"/>
        </w:rPr>
      </w:pPr>
      <w:r w:rsidRPr="006109DA">
        <w:rPr>
          <w:rStyle w:val="aa"/>
          <w:rFonts w:hint="eastAsia"/>
          <w:bCs w:val="0"/>
          <w:sz w:val="20"/>
          <w:szCs w:val="20"/>
        </w:rPr>
        <w:t>1.</w:t>
      </w:r>
      <w:r w:rsidRPr="006109DA">
        <w:rPr>
          <w:rFonts w:ascii="ＭＳ Ｐ明朝" w:eastAsia="ＭＳ Ｐ明朝" w:hAnsi="ＭＳ Ｐ明朝" w:hint="eastAsia"/>
          <w:b/>
          <w:bCs/>
          <w:sz w:val="20"/>
          <w:szCs w:val="20"/>
        </w:rPr>
        <w:t xml:space="preserve"> はじめに</w:t>
      </w:r>
    </w:p>
    <w:p w14:paraId="3154A924" w14:textId="2D9236A7" w:rsidR="00804FC0" w:rsidRDefault="006109DA" w:rsidP="00804FC0">
      <w:pPr>
        <w:ind w:firstLineChars="100" w:firstLine="226"/>
        <w:rPr>
          <w:rFonts w:hint="eastAsia"/>
          <w:sz w:val="20"/>
        </w:rPr>
      </w:pPr>
      <w:r>
        <w:rPr>
          <w:rFonts w:hint="eastAsia"/>
          <w:sz w:val="20"/>
        </w:rPr>
        <w:t>大前の研究室では、このテンプレートファイルを使用して、卒業研究概要を作成してください。文字サイズなどの細かい設定がありますので、よく注意してください。</w:t>
      </w:r>
      <w:r w:rsidR="00804FC0">
        <w:rPr>
          <w:rFonts w:hint="eastAsia"/>
          <w:sz w:val="20"/>
        </w:rPr>
        <w:t>また、この概要を提出しないと卒業できないので、心に留めてください。</w:t>
      </w:r>
    </w:p>
    <w:p w14:paraId="6D7C6883" w14:textId="456D80D7" w:rsidR="00804FC0" w:rsidRDefault="00804FC0" w:rsidP="006109DA">
      <w:pPr>
        <w:ind w:firstLineChars="100" w:firstLine="226"/>
        <w:rPr>
          <w:rFonts w:hint="eastAsia"/>
          <w:sz w:val="20"/>
        </w:rPr>
      </w:pPr>
      <w:r>
        <w:rPr>
          <w:rFonts w:hint="eastAsia"/>
          <w:sz w:val="20"/>
        </w:rPr>
        <w:t>概要の「はじめに」では、何のために何をやるのか、明白に記載してください。</w:t>
      </w:r>
    </w:p>
    <w:p w14:paraId="1EA0CBA3" w14:textId="77777777" w:rsidR="006109DA" w:rsidRDefault="006109DA" w:rsidP="006109DA">
      <w:pPr>
        <w:rPr>
          <w:sz w:val="20"/>
        </w:rPr>
      </w:pPr>
    </w:p>
    <w:p w14:paraId="2CFFE99D" w14:textId="533E319F" w:rsidR="006109DA" w:rsidRPr="00B62859" w:rsidRDefault="006109DA" w:rsidP="006109DA">
      <w:pPr>
        <w:jc w:val="left"/>
        <w:rPr>
          <w:rFonts w:ascii="ＭＳ Ｐ明朝" w:eastAsia="ＭＳ Ｐ明朝" w:hAnsi="ＭＳ Ｐ明朝"/>
          <w:b/>
          <w:bCs/>
          <w:sz w:val="20"/>
          <w:szCs w:val="20"/>
        </w:rPr>
      </w:pPr>
      <w:r>
        <w:rPr>
          <w:rStyle w:val="aa"/>
          <w:rFonts w:hint="eastAsia"/>
          <w:sz w:val="20"/>
          <w:szCs w:val="20"/>
        </w:rPr>
        <w:t xml:space="preserve">2. </w:t>
      </w:r>
      <w:r>
        <w:rPr>
          <w:rFonts w:ascii="ＭＳ Ｐ明朝" w:eastAsia="ＭＳ Ｐ明朝" w:hAnsi="ＭＳ Ｐ明朝" w:hint="eastAsia"/>
          <w:b/>
          <w:bCs/>
          <w:sz w:val="20"/>
          <w:szCs w:val="20"/>
        </w:rPr>
        <w:t>文字サイズとフォントについて</w:t>
      </w:r>
    </w:p>
    <w:p w14:paraId="42D6D9BA" w14:textId="673628EB" w:rsidR="006109DA" w:rsidRDefault="006109DA" w:rsidP="006109DA">
      <w:pPr>
        <w:rPr>
          <w:rFonts w:hint="eastAsia"/>
          <w:sz w:val="20"/>
        </w:rPr>
      </w:pPr>
      <w:r>
        <w:rPr>
          <w:rFonts w:hint="eastAsia"/>
          <w:sz w:val="20"/>
        </w:rPr>
        <w:t xml:space="preserve">　文字サイズとフォントについては、下記の指示に従ってください。</w:t>
      </w:r>
    </w:p>
    <w:p w14:paraId="0E5A38A9" w14:textId="56DEDCCB" w:rsidR="006109DA" w:rsidRDefault="006109DA" w:rsidP="006109DA">
      <w:pPr>
        <w:rPr>
          <w:rFonts w:hint="eastAsia"/>
          <w:sz w:val="20"/>
        </w:rPr>
      </w:pPr>
      <w:r>
        <w:rPr>
          <w:rFonts w:hint="eastAsia"/>
          <w:sz w:val="20"/>
        </w:rPr>
        <w:t>・タイトル</w:t>
      </w:r>
      <w:r>
        <w:rPr>
          <w:sz w:val="20"/>
        </w:rPr>
        <w:t>: 12pt</w:t>
      </w:r>
      <w:r>
        <w:rPr>
          <w:rFonts w:hint="eastAsia"/>
          <w:sz w:val="20"/>
        </w:rPr>
        <w:t>、</w:t>
      </w:r>
      <w:r>
        <w:rPr>
          <w:sz w:val="20"/>
        </w:rPr>
        <w:t>MS</w:t>
      </w:r>
      <w:r>
        <w:rPr>
          <w:rFonts w:hint="eastAsia"/>
          <w:sz w:val="20"/>
        </w:rPr>
        <w:t>ゴシック、</w:t>
      </w:r>
      <w:r w:rsidRPr="006109DA">
        <w:rPr>
          <w:rFonts w:hint="eastAsia"/>
          <w:b/>
          <w:sz w:val="20"/>
        </w:rPr>
        <w:t>太字</w:t>
      </w:r>
      <w:r w:rsidR="00D607DF" w:rsidRPr="00D607DF">
        <w:rPr>
          <w:rFonts w:hint="eastAsia"/>
          <w:sz w:val="20"/>
        </w:rPr>
        <w:t>、</w:t>
      </w:r>
      <w:r w:rsidR="00D607DF" w:rsidRPr="00D607DF">
        <w:rPr>
          <w:sz w:val="20"/>
        </w:rPr>
        <w:t>40</w:t>
      </w:r>
      <w:r w:rsidR="00D607DF" w:rsidRPr="00D607DF">
        <w:rPr>
          <w:rFonts w:hint="eastAsia"/>
          <w:sz w:val="20"/>
        </w:rPr>
        <w:t>文字以内</w:t>
      </w:r>
    </w:p>
    <w:p w14:paraId="62070850" w14:textId="50A1602C" w:rsidR="006109DA" w:rsidRDefault="006109DA" w:rsidP="006109DA">
      <w:pPr>
        <w:rPr>
          <w:sz w:val="20"/>
        </w:rPr>
      </w:pPr>
      <w:r>
        <w:rPr>
          <w:rFonts w:hint="eastAsia"/>
          <w:sz w:val="20"/>
        </w:rPr>
        <w:t>・研究室名と氏名</w:t>
      </w:r>
      <w:r>
        <w:rPr>
          <w:rFonts w:hint="eastAsia"/>
          <w:sz w:val="20"/>
        </w:rPr>
        <w:t>:</w:t>
      </w:r>
      <w:r>
        <w:rPr>
          <w:sz w:val="20"/>
        </w:rPr>
        <w:t xml:space="preserve"> 10pt</w:t>
      </w:r>
      <w:r>
        <w:rPr>
          <w:rFonts w:hint="eastAsia"/>
          <w:sz w:val="20"/>
        </w:rPr>
        <w:t>、</w:t>
      </w:r>
      <w:r>
        <w:rPr>
          <w:sz w:val="20"/>
        </w:rPr>
        <w:t>MS</w:t>
      </w:r>
      <w:r>
        <w:rPr>
          <w:rFonts w:hint="eastAsia"/>
          <w:sz w:val="20"/>
        </w:rPr>
        <w:t>明朝、</w:t>
      </w:r>
      <w:r w:rsidRPr="006109DA">
        <w:rPr>
          <w:rFonts w:hint="eastAsia"/>
          <w:b/>
          <w:sz w:val="20"/>
        </w:rPr>
        <w:t>太字</w:t>
      </w:r>
    </w:p>
    <w:p w14:paraId="2F867058" w14:textId="6D148DDE" w:rsidR="006109DA" w:rsidRDefault="006109DA" w:rsidP="006109DA">
      <w:pPr>
        <w:rPr>
          <w:b/>
          <w:sz w:val="20"/>
        </w:rPr>
      </w:pPr>
      <w:r>
        <w:rPr>
          <w:rFonts w:hint="eastAsia"/>
          <w:sz w:val="20"/>
        </w:rPr>
        <w:t>・章タイトル</w:t>
      </w:r>
      <w:r>
        <w:rPr>
          <w:sz w:val="20"/>
        </w:rPr>
        <w:t>: 10pt</w:t>
      </w:r>
      <w:r>
        <w:rPr>
          <w:rFonts w:hint="eastAsia"/>
          <w:sz w:val="20"/>
        </w:rPr>
        <w:t>、</w:t>
      </w:r>
      <w:r>
        <w:rPr>
          <w:sz w:val="20"/>
        </w:rPr>
        <w:t>MS</w:t>
      </w:r>
      <w:r>
        <w:rPr>
          <w:rFonts w:hint="eastAsia"/>
          <w:sz w:val="20"/>
        </w:rPr>
        <w:t>明朝、</w:t>
      </w:r>
      <w:r w:rsidRPr="006109DA">
        <w:rPr>
          <w:rFonts w:hint="eastAsia"/>
          <w:b/>
          <w:sz w:val="20"/>
        </w:rPr>
        <w:t>太字</w:t>
      </w:r>
    </w:p>
    <w:p w14:paraId="1231251E" w14:textId="59C8A0D0" w:rsidR="006109DA" w:rsidRDefault="006109DA" w:rsidP="006109DA">
      <w:pPr>
        <w:rPr>
          <w:rFonts w:hint="eastAsia"/>
          <w:sz w:val="20"/>
        </w:rPr>
      </w:pPr>
      <w:r w:rsidRPr="006109DA">
        <w:rPr>
          <w:rFonts w:hint="eastAsia"/>
          <w:sz w:val="20"/>
        </w:rPr>
        <w:t>・本文</w:t>
      </w:r>
      <w:r w:rsidRPr="006109DA">
        <w:rPr>
          <w:sz w:val="20"/>
        </w:rPr>
        <w:t>: 10pt</w:t>
      </w:r>
      <w:r w:rsidRPr="006109DA">
        <w:rPr>
          <w:rFonts w:hint="eastAsia"/>
          <w:sz w:val="20"/>
        </w:rPr>
        <w:t>、</w:t>
      </w:r>
      <w:r w:rsidRPr="006109DA">
        <w:rPr>
          <w:sz w:val="20"/>
        </w:rPr>
        <w:t>MS</w:t>
      </w:r>
      <w:r w:rsidRPr="006109DA">
        <w:rPr>
          <w:rFonts w:hint="eastAsia"/>
          <w:sz w:val="20"/>
        </w:rPr>
        <w:t>明朝</w:t>
      </w:r>
    </w:p>
    <w:p w14:paraId="61D2B471" w14:textId="6380C861" w:rsidR="005D7FA3" w:rsidRPr="005D7FA3" w:rsidRDefault="005D7FA3" w:rsidP="006109DA">
      <w:pPr>
        <w:rPr>
          <w:sz w:val="20"/>
        </w:rPr>
      </w:pPr>
      <w:r w:rsidRPr="006109DA">
        <w:rPr>
          <w:rFonts w:hint="eastAsia"/>
          <w:sz w:val="20"/>
        </w:rPr>
        <w:t>・</w:t>
      </w:r>
      <w:r>
        <w:rPr>
          <w:rFonts w:hint="eastAsia"/>
          <w:sz w:val="20"/>
        </w:rPr>
        <w:t>図表キャプション</w:t>
      </w:r>
      <w:r w:rsidRPr="006109DA">
        <w:rPr>
          <w:sz w:val="20"/>
        </w:rPr>
        <w:t>: 10pt</w:t>
      </w:r>
      <w:r w:rsidRPr="006109DA">
        <w:rPr>
          <w:rFonts w:hint="eastAsia"/>
          <w:sz w:val="20"/>
        </w:rPr>
        <w:t>、</w:t>
      </w:r>
      <w:r w:rsidRPr="006109DA">
        <w:rPr>
          <w:sz w:val="20"/>
        </w:rPr>
        <w:t>MS</w:t>
      </w:r>
      <w:r w:rsidRPr="006109DA">
        <w:rPr>
          <w:rFonts w:hint="eastAsia"/>
          <w:sz w:val="20"/>
        </w:rPr>
        <w:t>明朝</w:t>
      </w:r>
    </w:p>
    <w:p w14:paraId="4A1157A9" w14:textId="1B90B142" w:rsidR="00D607DF" w:rsidRDefault="006109DA" w:rsidP="006109DA">
      <w:pPr>
        <w:rPr>
          <w:rFonts w:hint="eastAsia"/>
          <w:sz w:val="20"/>
        </w:rPr>
      </w:pPr>
      <w:r>
        <w:rPr>
          <w:rFonts w:hint="eastAsia"/>
          <w:sz w:val="20"/>
        </w:rPr>
        <w:t>・数字とアルファベット</w:t>
      </w:r>
      <w:r>
        <w:rPr>
          <w:sz w:val="20"/>
        </w:rPr>
        <w:t xml:space="preserve">: </w:t>
      </w:r>
      <w:r>
        <w:rPr>
          <w:rFonts w:hint="eastAsia"/>
          <w:sz w:val="20"/>
        </w:rPr>
        <w:t>いかなる場所</w:t>
      </w:r>
      <w:r w:rsidR="005D7FA3">
        <w:rPr>
          <w:rFonts w:hint="eastAsia"/>
          <w:sz w:val="20"/>
        </w:rPr>
        <w:t>においても</w:t>
      </w:r>
      <w:r>
        <w:rPr>
          <w:rFonts w:hint="eastAsia"/>
          <w:sz w:val="20"/>
        </w:rPr>
        <w:t>、明朝やゴシックを使用せずに、</w:t>
      </w:r>
      <w:r>
        <w:rPr>
          <w:sz w:val="20"/>
        </w:rPr>
        <w:t>Times New Roman</w:t>
      </w:r>
      <w:r>
        <w:rPr>
          <w:rFonts w:hint="eastAsia"/>
          <w:sz w:val="20"/>
        </w:rPr>
        <w:t>か</w:t>
      </w:r>
      <w:r>
        <w:rPr>
          <w:sz w:val="20"/>
        </w:rPr>
        <w:t>Century</w:t>
      </w:r>
      <w:r>
        <w:rPr>
          <w:rFonts w:hint="eastAsia"/>
          <w:sz w:val="20"/>
        </w:rPr>
        <w:t>を使用してください。また、半角文字を使用してください。</w:t>
      </w:r>
      <w:r w:rsidR="00D607DF">
        <w:rPr>
          <w:rFonts w:hint="eastAsia"/>
          <w:sz w:val="20"/>
        </w:rPr>
        <w:t>本文中に太字やアンダーラインを引くような強調行為はやめてください。</w:t>
      </w:r>
    </w:p>
    <w:p w14:paraId="3B33D249" w14:textId="77777777" w:rsidR="006109DA" w:rsidRDefault="006109DA" w:rsidP="006109DA">
      <w:pPr>
        <w:rPr>
          <w:sz w:val="20"/>
        </w:rPr>
      </w:pPr>
    </w:p>
    <w:p w14:paraId="6337FB4C" w14:textId="1AE39558" w:rsidR="005D7FA3" w:rsidRPr="005D7FA3" w:rsidRDefault="005D7FA3" w:rsidP="005D7FA3">
      <w:pPr>
        <w:jc w:val="left"/>
        <w:rPr>
          <w:rFonts w:ascii="ＭＳ Ｐ明朝" w:eastAsia="ＭＳ Ｐ明朝" w:hAnsi="ＭＳ Ｐ明朝" w:hint="eastAsia"/>
          <w:b/>
          <w:bCs/>
          <w:sz w:val="20"/>
          <w:szCs w:val="20"/>
        </w:rPr>
      </w:pPr>
      <w:r>
        <w:rPr>
          <w:rStyle w:val="aa"/>
          <w:sz w:val="20"/>
          <w:szCs w:val="20"/>
        </w:rPr>
        <w:t>3</w:t>
      </w:r>
      <w:r>
        <w:rPr>
          <w:rStyle w:val="aa"/>
          <w:rFonts w:hint="eastAsia"/>
          <w:sz w:val="20"/>
          <w:szCs w:val="20"/>
        </w:rPr>
        <w:t xml:space="preserve">. </w:t>
      </w:r>
      <w:r>
        <w:rPr>
          <w:rFonts w:ascii="ＭＳ Ｐ明朝" w:eastAsia="ＭＳ Ｐ明朝" w:hAnsi="ＭＳ Ｐ明朝" w:hint="eastAsia"/>
          <w:b/>
          <w:bCs/>
          <w:sz w:val="20"/>
          <w:szCs w:val="20"/>
        </w:rPr>
        <w:t>余白と行数について</w:t>
      </w:r>
    </w:p>
    <w:p w14:paraId="535080A4" w14:textId="13E6C13A" w:rsidR="005D7FA3" w:rsidRDefault="00305038" w:rsidP="005D7FA3">
      <w:pPr>
        <w:rPr>
          <w:rFonts w:hint="eastAsia"/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B65CF5" wp14:editId="4FF4B11A">
                <wp:simplePos x="0" y="0"/>
                <wp:positionH relativeFrom="column">
                  <wp:posOffset>33020</wp:posOffset>
                </wp:positionH>
                <wp:positionV relativeFrom="page">
                  <wp:posOffset>7419340</wp:posOffset>
                </wp:positionV>
                <wp:extent cx="2952750" cy="2223135"/>
                <wp:effectExtent l="0" t="0" r="6350" b="0"/>
                <wp:wrapTight wrapText="bothSides">
                  <wp:wrapPolygon edited="0">
                    <wp:start x="0" y="0"/>
                    <wp:lineTo x="0" y="21470"/>
                    <wp:lineTo x="21554" y="21470"/>
                    <wp:lineTo x="21554" y="0"/>
                    <wp:lineTo x="0" y="0"/>
                  </wp:wrapPolygon>
                </wp:wrapTight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2223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EBFBDD" w14:textId="3523F48F" w:rsid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表</w:t>
                            </w:r>
                            <w:r>
                              <w:t>１</w:t>
                            </w:r>
                            <w:r>
                              <w:rPr>
                                <w:rFonts w:hint="eastAsia"/>
                              </w:rPr>
                              <w:t xml:space="preserve">　日焼け止めの価格　</w:t>
                            </w:r>
                          </w:p>
                          <w:tbl>
                            <w:tblPr>
                              <w:tblStyle w:val="a7"/>
                              <w:tblW w:w="435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87"/>
                              <w:gridCol w:w="1321"/>
                              <w:gridCol w:w="1122"/>
                              <w:gridCol w:w="1522"/>
                            </w:tblGrid>
                            <w:tr w:rsidR="00EB6219" w:rsidRPr="00037259" w14:paraId="1CF48F18" w14:textId="77777777" w:rsidTr="00EB6219">
                              <w:trPr>
                                <w:trHeight w:val="542"/>
                              </w:trPr>
                              <w:tc>
                                <w:tcPr>
                                  <w:tcW w:w="387" w:type="dxa"/>
                                </w:tcPr>
                                <w:p w14:paraId="7D8D3F3C" w14:textId="77777777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2EBFD922" w14:textId="373820DE" w:rsidR="00037259" w:rsidRPr="00AD7056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平均価格（</w:t>
                                  </w:r>
                                  <w:r w:rsidRPr="00AD7056">
                                    <w:rPr>
                                      <w:sz w:val="18"/>
                                      <w:szCs w:val="18"/>
                                    </w:rPr>
                                    <w:t>円</w:t>
                                  </w: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）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7E40B307" w14:textId="77777777" w:rsidR="00037259" w:rsidRPr="00AD7056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内容量</w:t>
                                  </w:r>
                                </w:p>
                                <w:p w14:paraId="10F9BC67" w14:textId="52D060CE" w:rsidR="00037259" w:rsidRPr="00AD7056" w:rsidRDefault="00F84E3A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（</w:t>
                                  </w: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L</w:t>
                                  </w:r>
                                  <w:r w:rsidR="00037259"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）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57BD8718" w14:textId="34D4A500" w:rsidR="00037259" w:rsidRPr="00AD7056" w:rsidRDefault="00AD7056" w:rsidP="00AD7056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="00F84E3A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L</w:t>
                                  </w:r>
                                  <w:r w:rsidRPr="00AD7056">
                                    <w:rPr>
                                      <w:sz w:val="18"/>
                                      <w:szCs w:val="18"/>
                                    </w:rPr>
                                    <w:t>当たりの価格</w:t>
                                  </w: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（</w:t>
                                  </w:r>
                                  <w:r w:rsidRPr="00AD7056">
                                    <w:rPr>
                                      <w:sz w:val="18"/>
                                      <w:szCs w:val="18"/>
                                    </w:rPr>
                                    <w:t>円</w:t>
                                  </w:r>
                                  <w:r w:rsidRPr="00AD7056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）</w:t>
                                  </w:r>
                                </w:p>
                              </w:tc>
                            </w:tr>
                            <w:tr w:rsidR="00EB6219" w:rsidRPr="00037259" w14:paraId="52A2B0E7" w14:textId="77777777" w:rsidTr="00EB6219">
                              <w:trPr>
                                <w:trHeight w:val="307"/>
                              </w:trPr>
                              <w:tc>
                                <w:tcPr>
                                  <w:tcW w:w="387" w:type="dxa"/>
                                </w:tcPr>
                                <w:p w14:paraId="2622DDBB" w14:textId="430B5D6C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037259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22A10EB3" w14:textId="39925455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1,354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17BDB29C" w14:textId="581CC091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50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6379CC62" w14:textId="4FDCC07F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27.08</w:t>
                                  </w:r>
                                </w:p>
                              </w:tc>
                            </w:tr>
                            <w:tr w:rsidR="00EB6219" w:rsidRPr="00037259" w14:paraId="79DAC863" w14:textId="77777777" w:rsidTr="00EB6219">
                              <w:trPr>
                                <w:trHeight w:val="307"/>
                              </w:trPr>
                              <w:tc>
                                <w:tcPr>
                                  <w:tcW w:w="387" w:type="dxa"/>
                                </w:tcPr>
                                <w:p w14:paraId="6D224A5B" w14:textId="52C1E409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037259"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578B7F91" w14:textId="1DA96AFB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2,856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1DA9B6EB" w14:textId="4370A14D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12DB15AA" w14:textId="7F696EA6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47.60</w:t>
                                  </w:r>
                                </w:p>
                              </w:tc>
                            </w:tr>
                            <w:tr w:rsidR="00EB6219" w:rsidRPr="00037259" w14:paraId="36064FAB" w14:textId="77777777" w:rsidTr="00EB6219">
                              <w:trPr>
                                <w:trHeight w:val="322"/>
                              </w:trPr>
                              <w:tc>
                                <w:tcPr>
                                  <w:tcW w:w="387" w:type="dxa"/>
                                </w:tcPr>
                                <w:p w14:paraId="59466F8E" w14:textId="3FEC5EAB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7E328282" w14:textId="7087867D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707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72C5B2F4" w14:textId="4DAE9E95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40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256F330D" w14:textId="0C4DAF3E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17.68</w:t>
                                  </w:r>
                                </w:p>
                              </w:tc>
                            </w:tr>
                            <w:tr w:rsidR="00EB6219" w:rsidRPr="00037259" w14:paraId="2DAF7A2F" w14:textId="77777777" w:rsidTr="00EB6219">
                              <w:trPr>
                                <w:trHeight w:val="307"/>
                              </w:trPr>
                              <w:tc>
                                <w:tcPr>
                                  <w:tcW w:w="387" w:type="dxa"/>
                                </w:tcPr>
                                <w:p w14:paraId="2B2B13B6" w14:textId="5982E793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2E9FF6A0" w14:textId="364E35FD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2,303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49C512DE" w14:textId="7D725FB7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2871B813" w14:textId="6DF06AA6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38.38</w:t>
                                  </w:r>
                                </w:p>
                              </w:tc>
                            </w:tr>
                            <w:tr w:rsidR="00EB6219" w:rsidRPr="00037259" w14:paraId="1D9F2C95" w14:textId="77777777" w:rsidTr="00EB6219">
                              <w:trPr>
                                <w:trHeight w:val="322"/>
                              </w:trPr>
                              <w:tc>
                                <w:tcPr>
                                  <w:tcW w:w="387" w:type="dxa"/>
                                </w:tcPr>
                                <w:p w14:paraId="3FEF2947" w14:textId="1F845B90" w:rsidR="00037259" w:rsidRPr="00037259" w:rsidRDefault="00037259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550F5837" w14:textId="79085475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832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48B82480" w14:textId="4818C665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80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5B5D1944" w14:textId="3721E5A0" w:rsidR="00037259" w:rsidRPr="00037259" w:rsidRDefault="00AD7056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10.40</w:t>
                                  </w:r>
                                </w:p>
                              </w:tc>
                            </w:tr>
                            <w:tr w:rsidR="00F84E3A" w:rsidRPr="00037259" w14:paraId="288FC98A" w14:textId="77777777" w:rsidTr="00EB6219">
                              <w:trPr>
                                <w:trHeight w:val="322"/>
                              </w:trPr>
                              <w:tc>
                                <w:tcPr>
                                  <w:tcW w:w="387" w:type="dxa"/>
                                </w:tcPr>
                                <w:p w14:paraId="32063AD5" w14:textId="5FA7E386" w:rsidR="00F84E3A" w:rsidRDefault="00F84E3A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340BBD4B" w14:textId="46D07088" w:rsidR="00F84E3A" w:rsidRDefault="00F84E3A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AAA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4169BDC3" w14:textId="4579FDFA" w:rsidR="00F84E3A" w:rsidRDefault="00F84E3A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AAA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10A1C1AD" w14:textId="74114139" w:rsidR="00F84E3A" w:rsidRDefault="00F84E3A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AAA</w:t>
                                  </w:r>
                                </w:p>
                              </w:tc>
                            </w:tr>
                            <w:tr w:rsidR="00305038" w:rsidRPr="00037259" w14:paraId="5C9DC06F" w14:textId="77777777" w:rsidTr="00EB6219">
                              <w:trPr>
                                <w:trHeight w:val="322"/>
                              </w:trPr>
                              <w:tc>
                                <w:tcPr>
                                  <w:tcW w:w="387" w:type="dxa"/>
                                </w:tcPr>
                                <w:p w14:paraId="17E5849F" w14:textId="2AEC59D6" w:rsidR="00305038" w:rsidRDefault="00305038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1321" w:type="dxa"/>
                                </w:tcPr>
                                <w:p w14:paraId="5B1D770A" w14:textId="483F35B7" w:rsidR="00305038" w:rsidRDefault="00305038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1122" w:type="dxa"/>
                                </w:tcPr>
                                <w:p w14:paraId="146CAC14" w14:textId="3BFC988E" w:rsidR="00305038" w:rsidRDefault="00305038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1522" w:type="dxa"/>
                                </w:tcPr>
                                <w:p w14:paraId="28122EE5" w14:textId="647548B7" w:rsidR="00305038" w:rsidRDefault="00305038" w:rsidP="00037259">
                                  <w:pPr>
                                    <w:tabs>
                                      <w:tab w:val="left" w:pos="709"/>
                                      <w:tab w:val="left" w:pos="1276"/>
                                    </w:tabs>
                                    <w:ind w:rightChars="1" w:right="2"/>
                                    <w:jc w:val="center"/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20"/>
                                      <w:szCs w:val="20"/>
                                    </w:rPr>
                                    <w:t>DDD</w:t>
                                  </w:r>
                                </w:p>
                              </w:tc>
                            </w:tr>
                          </w:tbl>
                          <w:p w14:paraId="333C84FE" w14:textId="46AD8573" w:rsidR="00037259" w:rsidRDefault="00037259" w:rsidP="00037259">
                            <w:pPr>
                              <w:tabs>
                                <w:tab w:val="left" w:pos="1134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3C6D127" w14:textId="77777777" w:rsidR="00037259" w:rsidRDefault="00037259" w:rsidP="00037259">
                            <w:pPr>
                              <w:tabs>
                                <w:tab w:val="left" w:pos="1134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65CF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.6pt;margin-top:584.2pt;width:232.5pt;height:175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" fillcolor="white [3201]" stroked="f" strokeweight=".5pt">
                <v:textbox>
                  <w:txbxContent>
                    <w:p w14:paraId="4CEBFBDD" w14:textId="3523F48F" w:rsidR="00037259" w:rsidRDefault="00037259" w:rsidP="00037259">
                      <w:pPr>
                        <w:tabs>
                          <w:tab w:val="left" w:pos="709"/>
                          <w:tab w:val="left" w:pos="1276"/>
                        </w:tabs>
                        <w:ind w:rightChars="1" w:right="2"/>
                        <w:jc w:val="center"/>
                      </w:pPr>
                      <w:r>
                        <w:rPr>
                          <w:rFonts w:hint="eastAsia"/>
                        </w:rPr>
                        <w:t>表</w:t>
                      </w:r>
                      <w:r>
                        <w:t>１</w:t>
                      </w:r>
                      <w:r>
                        <w:rPr>
                          <w:rFonts w:hint="eastAsia"/>
                        </w:rPr>
                        <w:t xml:space="preserve">　日焼け止めの価格　</w:t>
                      </w:r>
                    </w:p>
                    <w:tbl>
                      <w:tblPr>
                        <w:tblStyle w:val="a7"/>
                        <w:tblW w:w="4352" w:type="dxa"/>
                        <w:tblLook w:val="04A0" w:firstRow="1" w:lastRow="0" w:firstColumn="1" w:lastColumn="0" w:noHBand="0" w:noVBand="1"/>
                      </w:tblPr>
                      <w:tblGrid>
                        <w:gridCol w:w="387"/>
                        <w:gridCol w:w="1321"/>
                        <w:gridCol w:w="1122"/>
                        <w:gridCol w:w="1522"/>
                      </w:tblGrid>
                      <w:tr w:rsidR="00EB6219" w:rsidRPr="00037259" w14:paraId="1CF48F18" w14:textId="77777777" w:rsidTr="00EB6219">
                        <w:trPr>
                          <w:trHeight w:val="542"/>
                        </w:trPr>
                        <w:tc>
                          <w:tcPr>
                            <w:tcW w:w="387" w:type="dxa"/>
                          </w:tcPr>
                          <w:p w14:paraId="7D8D3F3C" w14:textId="77777777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321" w:type="dxa"/>
                          </w:tcPr>
                          <w:p w14:paraId="2EBFD922" w14:textId="373820DE" w:rsidR="00037259" w:rsidRPr="00AD7056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平均価格（</w:t>
                            </w:r>
                            <w:r w:rsidRPr="00AD7056">
                              <w:rPr>
                                <w:sz w:val="18"/>
                                <w:szCs w:val="18"/>
                              </w:rPr>
                              <w:t>円</w:t>
                            </w: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）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7E40B307" w14:textId="77777777" w:rsidR="00037259" w:rsidRPr="00AD7056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内容量</w:t>
                            </w:r>
                          </w:p>
                          <w:p w14:paraId="10F9BC67" w14:textId="52D060CE" w:rsidR="00037259" w:rsidRPr="00AD7056" w:rsidRDefault="00F84E3A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L</w:t>
                            </w:r>
                            <w:r w:rsidR="00037259"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）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57BD8718" w14:textId="34D4A500" w:rsidR="00037259" w:rsidRPr="00AD7056" w:rsidRDefault="00AD7056" w:rsidP="00AD7056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1</w:t>
                            </w:r>
                            <w:r w:rsidR="00F84E3A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L</w:t>
                            </w:r>
                            <w:r w:rsidRPr="00AD7056">
                              <w:rPr>
                                <w:sz w:val="18"/>
                                <w:szCs w:val="18"/>
                              </w:rPr>
                              <w:t>当たりの価格</w:t>
                            </w: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（</w:t>
                            </w:r>
                            <w:r w:rsidRPr="00AD7056">
                              <w:rPr>
                                <w:sz w:val="18"/>
                                <w:szCs w:val="18"/>
                              </w:rPr>
                              <w:t>円</w:t>
                            </w:r>
                            <w:r w:rsidRPr="00AD705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）</w:t>
                            </w:r>
                          </w:p>
                        </w:tc>
                      </w:tr>
                      <w:tr w:rsidR="00EB6219" w:rsidRPr="00037259" w14:paraId="52A2B0E7" w14:textId="77777777" w:rsidTr="00EB6219">
                        <w:trPr>
                          <w:trHeight w:val="307"/>
                        </w:trPr>
                        <w:tc>
                          <w:tcPr>
                            <w:tcW w:w="387" w:type="dxa"/>
                          </w:tcPr>
                          <w:p w14:paraId="2622DDBB" w14:textId="430B5D6C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37259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22A10EB3" w14:textId="39925455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,354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17BDB29C" w14:textId="581CC091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50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6379CC62" w14:textId="4FDCC07F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27.08</w:t>
                            </w:r>
                          </w:p>
                        </w:tc>
                      </w:tr>
                      <w:tr w:rsidR="00EB6219" w:rsidRPr="00037259" w14:paraId="79DAC863" w14:textId="77777777" w:rsidTr="00EB6219">
                        <w:trPr>
                          <w:trHeight w:val="307"/>
                        </w:trPr>
                        <w:tc>
                          <w:tcPr>
                            <w:tcW w:w="387" w:type="dxa"/>
                          </w:tcPr>
                          <w:p w14:paraId="6D224A5B" w14:textId="52C1E409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37259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578B7F91" w14:textId="1DA96AFB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2,856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1DA9B6EB" w14:textId="4370A14D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12DB15AA" w14:textId="7F696EA6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47.60</w:t>
                            </w:r>
                          </w:p>
                        </w:tc>
                      </w:tr>
                      <w:tr w:rsidR="00EB6219" w:rsidRPr="00037259" w14:paraId="36064FAB" w14:textId="77777777" w:rsidTr="00EB6219">
                        <w:trPr>
                          <w:trHeight w:val="322"/>
                        </w:trPr>
                        <w:tc>
                          <w:tcPr>
                            <w:tcW w:w="387" w:type="dxa"/>
                          </w:tcPr>
                          <w:p w14:paraId="59466F8E" w14:textId="3FEC5EAB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7E328282" w14:textId="7087867D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707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72C5B2F4" w14:textId="4DAE9E95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40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256F330D" w14:textId="0C4DAF3E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17.68</w:t>
                            </w:r>
                          </w:p>
                        </w:tc>
                      </w:tr>
                      <w:tr w:rsidR="00EB6219" w:rsidRPr="00037259" w14:paraId="2DAF7A2F" w14:textId="77777777" w:rsidTr="00EB6219">
                        <w:trPr>
                          <w:trHeight w:val="307"/>
                        </w:trPr>
                        <w:tc>
                          <w:tcPr>
                            <w:tcW w:w="387" w:type="dxa"/>
                          </w:tcPr>
                          <w:p w14:paraId="2B2B13B6" w14:textId="5982E793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2E9FF6A0" w14:textId="364E35FD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2,303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49C512DE" w14:textId="7D725FB7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2871B813" w14:textId="6DF06AA6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38.38</w:t>
                            </w:r>
                          </w:p>
                        </w:tc>
                      </w:tr>
                      <w:tr w:rsidR="00EB6219" w:rsidRPr="00037259" w14:paraId="1D9F2C95" w14:textId="77777777" w:rsidTr="00EB6219">
                        <w:trPr>
                          <w:trHeight w:val="322"/>
                        </w:trPr>
                        <w:tc>
                          <w:tcPr>
                            <w:tcW w:w="387" w:type="dxa"/>
                          </w:tcPr>
                          <w:p w14:paraId="3FEF2947" w14:textId="1F845B90" w:rsidR="00037259" w:rsidRPr="00037259" w:rsidRDefault="00037259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550F5837" w14:textId="79085475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832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48B82480" w14:textId="4818C665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80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5B5D1944" w14:textId="3721E5A0" w:rsidR="00037259" w:rsidRPr="00037259" w:rsidRDefault="00AD7056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10.40</w:t>
                            </w:r>
                          </w:p>
                        </w:tc>
                      </w:tr>
                      <w:tr w:rsidR="00F84E3A" w:rsidRPr="00037259" w14:paraId="288FC98A" w14:textId="77777777" w:rsidTr="00EB6219">
                        <w:trPr>
                          <w:trHeight w:val="322"/>
                        </w:trPr>
                        <w:tc>
                          <w:tcPr>
                            <w:tcW w:w="387" w:type="dxa"/>
                          </w:tcPr>
                          <w:p w14:paraId="32063AD5" w14:textId="5FA7E386" w:rsidR="00F84E3A" w:rsidRDefault="00F84E3A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F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340BBD4B" w14:textId="46D07088" w:rsidR="00F84E3A" w:rsidRDefault="00F84E3A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AAA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4169BDC3" w14:textId="4579FDFA" w:rsidR="00F84E3A" w:rsidRDefault="00F84E3A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AAA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10A1C1AD" w14:textId="74114139" w:rsidR="00F84E3A" w:rsidRDefault="00F84E3A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AAA</w:t>
                            </w:r>
                          </w:p>
                        </w:tc>
                      </w:tr>
                      <w:tr w:rsidR="00305038" w:rsidRPr="00037259" w14:paraId="5C9DC06F" w14:textId="77777777" w:rsidTr="00EB6219">
                        <w:trPr>
                          <w:trHeight w:val="322"/>
                        </w:trPr>
                        <w:tc>
                          <w:tcPr>
                            <w:tcW w:w="387" w:type="dxa"/>
                          </w:tcPr>
                          <w:p w14:paraId="17E5849F" w14:textId="2AEC59D6" w:rsidR="00305038" w:rsidRDefault="00305038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1321" w:type="dxa"/>
                          </w:tcPr>
                          <w:p w14:paraId="5B1D770A" w14:textId="483F35B7" w:rsidR="00305038" w:rsidRDefault="00305038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1122" w:type="dxa"/>
                          </w:tcPr>
                          <w:p w14:paraId="146CAC14" w14:textId="3BFC988E" w:rsidR="00305038" w:rsidRDefault="00305038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1522" w:type="dxa"/>
                          </w:tcPr>
                          <w:p w14:paraId="28122EE5" w14:textId="647548B7" w:rsidR="00305038" w:rsidRDefault="00305038" w:rsidP="00037259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DDD</w:t>
                            </w:r>
                          </w:p>
                        </w:tc>
                      </w:tr>
                    </w:tbl>
                    <w:p w14:paraId="333C84FE" w14:textId="46AD8573" w:rsidR="00037259" w:rsidRDefault="00037259" w:rsidP="00037259">
                      <w:pPr>
                        <w:tabs>
                          <w:tab w:val="left" w:pos="1134"/>
                          <w:tab w:val="left" w:pos="1276"/>
                        </w:tabs>
                        <w:ind w:rightChars="1" w:right="2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33C6D127" w14:textId="77777777" w:rsidR="00037259" w:rsidRDefault="00037259" w:rsidP="00037259">
                      <w:pPr>
                        <w:tabs>
                          <w:tab w:val="left" w:pos="1134"/>
                          <w:tab w:val="left" w:pos="1276"/>
                        </w:tabs>
                        <w:ind w:rightChars="1" w:right="2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5D7FA3">
        <w:rPr>
          <w:rFonts w:hint="eastAsia"/>
          <w:sz w:val="20"/>
        </w:rPr>
        <w:t xml:space="preserve">　基本的にはテンプレート通りですが、念のため記載しておきます。</w:t>
      </w:r>
    </w:p>
    <w:p w14:paraId="68939583" w14:textId="4E215152" w:rsidR="005D7FA3" w:rsidRDefault="005D7FA3" w:rsidP="005D7FA3">
      <w:pPr>
        <w:rPr>
          <w:sz w:val="20"/>
        </w:rPr>
      </w:pPr>
      <w:r>
        <w:rPr>
          <w:rFonts w:hint="eastAsia"/>
          <w:sz w:val="20"/>
        </w:rPr>
        <w:t>・上</w:t>
      </w:r>
      <w:r>
        <w:rPr>
          <w:rFonts w:hint="eastAsia"/>
          <w:sz w:val="20"/>
        </w:rPr>
        <w:t xml:space="preserve">: </w:t>
      </w:r>
      <w:r w:rsidRPr="008B0E26">
        <w:rPr>
          <w:rFonts w:hint="eastAsia"/>
          <w:sz w:val="20"/>
        </w:rPr>
        <w:t>21mm</w:t>
      </w:r>
      <w:r>
        <w:rPr>
          <w:rFonts w:hint="eastAsia"/>
          <w:sz w:val="20"/>
        </w:rPr>
        <w:t>、左右</w:t>
      </w:r>
      <w:r>
        <w:rPr>
          <w:rFonts w:hint="eastAsia"/>
          <w:sz w:val="20"/>
        </w:rPr>
        <w:t xml:space="preserve">: </w:t>
      </w:r>
      <w:r w:rsidRPr="008B0E26">
        <w:rPr>
          <w:rFonts w:hint="eastAsia"/>
          <w:sz w:val="20"/>
        </w:rPr>
        <w:t>18mm</w:t>
      </w:r>
      <w:r>
        <w:rPr>
          <w:rFonts w:hint="eastAsia"/>
          <w:sz w:val="20"/>
        </w:rPr>
        <w:t>、下</w:t>
      </w:r>
      <w:r>
        <w:rPr>
          <w:rFonts w:hint="eastAsia"/>
          <w:sz w:val="20"/>
        </w:rPr>
        <w:t xml:space="preserve">: </w:t>
      </w:r>
      <w:r w:rsidRPr="008B0E26">
        <w:rPr>
          <w:rFonts w:hint="eastAsia"/>
          <w:sz w:val="20"/>
        </w:rPr>
        <w:t>29mm</w:t>
      </w:r>
    </w:p>
    <w:p w14:paraId="11112870" w14:textId="31FB1AB1" w:rsidR="005D7FA3" w:rsidRDefault="005D7FA3" w:rsidP="005D7FA3">
      <w:pPr>
        <w:rPr>
          <w:sz w:val="20"/>
        </w:rPr>
      </w:pPr>
      <w:r>
        <w:rPr>
          <w:rFonts w:hint="eastAsia"/>
          <w:sz w:val="20"/>
        </w:rPr>
        <w:t>・文字数</w:t>
      </w:r>
      <w:r>
        <w:rPr>
          <w:sz w:val="20"/>
        </w:rPr>
        <w:t xml:space="preserve">: </w:t>
      </w:r>
      <w:r w:rsidRPr="008B0E26">
        <w:rPr>
          <w:rFonts w:hint="eastAsia"/>
          <w:sz w:val="20"/>
        </w:rPr>
        <w:t>45</w:t>
      </w:r>
      <w:r>
        <w:rPr>
          <w:rFonts w:hint="eastAsia"/>
          <w:sz w:val="20"/>
        </w:rPr>
        <w:t>行、</w:t>
      </w:r>
      <w:r w:rsidRPr="008B0E26">
        <w:rPr>
          <w:rFonts w:hint="eastAsia"/>
          <w:sz w:val="20"/>
        </w:rPr>
        <w:t>22</w:t>
      </w:r>
      <w:r w:rsidRPr="008B0E26">
        <w:rPr>
          <w:rFonts w:hint="eastAsia"/>
          <w:sz w:val="20"/>
        </w:rPr>
        <w:t>字×</w:t>
      </w:r>
      <w:r w:rsidRPr="008B0E26">
        <w:rPr>
          <w:rFonts w:hint="eastAsia"/>
          <w:sz w:val="20"/>
        </w:rPr>
        <w:t>2</w:t>
      </w:r>
      <w:r w:rsidRPr="008B0E26">
        <w:rPr>
          <w:rFonts w:hint="eastAsia"/>
          <w:sz w:val="20"/>
        </w:rPr>
        <w:t>段の</w:t>
      </w:r>
      <w:r w:rsidRPr="008B0E26">
        <w:rPr>
          <w:rFonts w:hint="eastAsia"/>
          <w:sz w:val="20"/>
        </w:rPr>
        <w:t>2</w:t>
      </w:r>
      <w:r w:rsidRPr="008B0E26">
        <w:rPr>
          <w:rFonts w:hint="eastAsia"/>
          <w:sz w:val="20"/>
        </w:rPr>
        <w:t>段組</w:t>
      </w:r>
    </w:p>
    <w:p w14:paraId="22A1C0B1" w14:textId="502DE6FE" w:rsidR="005D7FA3" w:rsidRDefault="005D7FA3" w:rsidP="005D7FA3">
      <w:pPr>
        <w:rPr>
          <w:sz w:val="20"/>
        </w:rPr>
      </w:pPr>
      <w:r>
        <w:rPr>
          <w:rFonts w:hint="eastAsia"/>
          <w:sz w:val="20"/>
        </w:rPr>
        <w:t>・</w:t>
      </w:r>
      <w:r>
        <w:rPr>
          <w:sz w:val="20"/>
        </w:rPr>
        <w:t>p1</w:t>
      </w:r>
      <w:r>
        <w:rPr>
          <w:rFonts w:hint="eastAsia"/>
          <w:sz w:val="20"/>
        </w:rPr>
        <w:t>の本文開始行数</w:t>
      </w:r>
      <w:r>
        <w:rPr>
          <w:sz w:val="20"/>
        </w:rPr>
        <w:t>: 5</w:t>
      </w:r>
      <w:r>
        <w:rPr>
          <w:rFonts w:hint="eastAsia"/>
          <w:sz w:val="20"/>
        </w:rPr>
        <w:t>行目</w:t>
      </w:r>
    </w:p>
    <w:p w14:paraId="337E4290" w14:textId="77777777" w:rsidR="005D7FA3" w:rsidRDefault="005D7FA3" w:rsidP="005D7FA3">
      <w:pPr>
        <w:rPr>
          <w:sz w:val="20"/>
        </w:rPr>
      </w:pPr>
    </w:p>
    <w:p w14:paraId="0DCC6B4D" w14:textId="2EDAAB1C" w:rsidR="005D7FA3" w:rsidRPr="005D7FA3" w:rsidRDefault="005D7FA3" w:rsidP="005D7FA3">
      <w:pPr>
        <w:rPr>
          <w:b/>
          <w:sz w:val="20"/>
        </w:rPr>
      </w:pPr>
      <w:r w:rsidRPr="005D7FA3">
        <w:rPr>
          <w:rFonts w:hint="eastAsia"/>
          <w:b/>
          <w:sz w:val="20"/>
        </w:rPr>
        <w:t xml:space="preserve">4. </w:t>
      </w:r>
      <w:r w:rsidRPr="005D7FA3">
        <w:rPr>
          <w:rFonts w:hint="eastAsia"/>
          <w:b/>
          <w:sz w:val="20"/>
        </w:rPr>
        <w:t>図表について</w:t>
      </w:r>
    </w:p>
    <w:p w14:paraId="01FA95FD" w14:textId="71E7ED01" w:rsidR="00971E0D" w:rsidRDefault="005D7FA3" w:rsidP="00971E0D">
      <w:pPr>
        <w:ind w:firstLineChars="100" w:firstLine="226"/>
        <w:rPr>
          <w:rFonts w:ascii="Apple Color Emoji" w:hAnsi="Apple Color Emoji" w:cs="Apple Color Emoji"/>
          <w:sz w:val="20"/>
        </w:rPr>
      </w:pPr>
      <w:r>
        <w:rPr>
          <w:rFonts w:hint="eastAsia"/>
          <w:sz w:val="20"/>
        </w:rPr>
        <w:t>理工系は、図表を原稿の</w:t>
      </w:r>
      <w:r>
        <w:rPr>
          <w:sz w:val="20"/>
        </w:rPr>
        <w:t>4</w:t>
      </w:r>
      <w:r>
        <w:rPr>
          <w:rFonts w:hint="eastAsia"/>
          <w:sz w:val="20"/>
        </w:rPr>
        <w:t>隅に配置するというルールがあります（表</w:t>
      </w:r>
      <w:r>
        <w:rPr>
          <w:sz w:val="20"/>
        </w:rPr>
        <w:t xml:space="preserve">1, </w:t>
      </w:r>
      <w:r>
        <w:rPr>
          <w:rFonts w:hint="eastAsia"/>
          <w:sz w:val="20"/>
        </w:rPr>
        <w:t>図</w:t>
      </w:r>
      <w:r>
        <w:rPr>
          <w:sz w:val="20"/>
        </w:rPr>
        <w:t>1</w:t>
      </w:r>
      <w:r>
        <w:rPr>
          <w:rFonts w:hint="eastAsia"/>
          <w:sz w:val="20"/>
        </w:rPr>
        <w:t>を参照）。</w:t>
      </w:r>
      <w:r w:rsidRPr="00D607DF">
        <w:rPr>
          <w:rFonts w:hint="eastAsia"/>
          <w:b/>
          <w:sz w:val="20"/>
        </w:rPr>
        <w:t>本文と本文の間に図表を配置する行為は、禁止</w:t>
      </w:r>
      <w:r>
        <w:rPr>
          <w:rFonts w:hint="eastAsia"/>
          <w:sz w:val="20"/>
        </w:rPr>
        <w:t>としますので、やめてください。また、図のキャプションは図の下に、表のキャプションは表の上に記載してください。</w:t>
      </w:r>
      <w:r>
        <w:rPr>
          <w:sz w:val="20"/>
        </w:rPr>
        <w:t>1</w:t>
      </w:r>
      <w:r>
        <w:rPr>
          <w:rFonts w:hint="eastAsia"/>
          <w:sz w:val="20"/>
        </w:rPr>
        <w:t>段に収まらない大きな図表は、</w:t>
      </w:r>
      <w:r>
        <w:rPr>
          <w:sz w:val="20"/>
        </w:rPr>
        <w:t>2</w:t>
      </w:r>
      <w:r>
        <w:rPr>
          <w:rFonts w:hint="eastAsia"/>
          <w:sz w:val="20"/>
        </w:rPr>
        <w:t>段にまたがっても</w:t>
      </w:r>
      <w:r>
        <w:rPr>
          <w:sz w:val="20"/>
        </w:rPr>
        <w:t>ok</w:t>
      </w:r>
      <w:r>
        <w:rPr>
          <w:rFonts w:hint="eastAsia"/>
          <w:sz w:val="20"/>
        </w:rPr>
        <w:t>とします。「挿入」</w:t>
      </w:r>
      <w:r>
        <w:rPr>
          <w:rFonts w:ascii="Apple Color Emoji" w:hAnsi="Apple Color Emoji" w:cs="Apple Color Emoji" w:hint="eastAsia"/>
          <w:sz w:val="20"/>
        </w:rPr>
        <w:t>→「図形」→「正方形</w:t>
      </w:r>
      <w:r>
        <w:rPr>
          <w:rFonts w:ascii="Cambria" w:hAnsi="Cambria" w:cs="Apple Color Emoji"/>
          <w:sz w:val="20"/>
        </w:rPr>
        <w:t>/</w:t>
      </w:r>
      <w:r>
        <w:rPr>
          <w:rFonts w:ascii="Cambria" w:hAnsi="Cambria" w:cs="Apple Color Emoji" w:hint="eastAsia"/>
          <w:sz w:val="20"/>
        </w:rPr>
        <w:t>長方形</w:t>
      </w:r>
      <w:r>
        <w:rPr>
          <w:rFonts w:ascii="Apple Color Emoji" w:hAnsi="Apple Color Emoji" w:cs="Apple Color Emoji" w:hint="eastAsia"/>
          <w:sz w:val="20"/>
        </w:rPr>
        <w:t>」で貼り付け欄を作り、その図形</w:t>
      </w:r>
      <w:r>
        <w:rPr>
          <w:rFonts w:ascii="Cambria" w:hAnsi="Cambria" w:cs="Cambria" w:hint="eastAsia"/>
          <w:sz w:val="20"/>
        </w:rPr>
        <w:t>の色を白、</w:t>
      </w:r>
      <w:r>
        <w:rPr>
          <w:rFonts w:ascii="Apple Color Emoji" w:hAnsi="Apple Color Emoji" w:cs="Apple Color Emoji" w:hint="eastAsia"/>
          <w:sz w:val="20"/>
        </w:rPr>
        <w:t>枠線を消し、その図形内に図表を貼り付けてください。</w:t>
      </w:r>
    </w:p>
    <w:p w14:paraId="65AF3577" w14:textId="24051A2F" w:rsidR="008F43BD" w:rsidRPr="00971E0D" w:rsidRDefault="00971E0D" w:rsidP="00971E0D">
      <w:pPr>
        <w:ind w:firstLineChars="100" w:firstLine="226"/>
        <w:rPr>
          <w:rFonts w:ascii="Apple Color Emoji" w:hAnsi="Apple Color Emoji" w:cs="Apple Color Emoji" w:hint="eastAsia"/>
          <w:sz w:val="20"/>
        </w:rPr>
      </w:pPr>
      <w:r>
        <w:rPr>
          <w:rFonts w:ascii="Apple Color Emoji" w:hAnsi="Apple Color Emoji" w:cs="Apple Color Emoji" w:hint="eastAsia"/>
          <w:sz w:val="20"/>
        </w:rPr>
        <w:t>書くことがないからといって、</w:t>
      </w:r>
      <w:r w:rsidR="00FA1C54">
        <w:rPr>
          <w:rFonts w:ascii="Apple Color Emoji" w:hAnsi="Apple Color Emoji" w:cs="Apple Color Emoji" w:hint="eastAsia"/>
          <w:b/>
          <w:sz w:val="20"/>
        </w:rPr>
        <w:t>大量の図表を貼り付ける</w:t>
      </w:r>
      <w:r w:rsidRPr="00971E0D">
        <w:rPr>
          <w:rFonts w:ascii="Apple Color Emoji" w:hAnsi="Apple Color Emoji" w:cs="Apple Color Emoji" w:hint="eastAsia"/>
          <w:b/>
          <w:sz w:val="20"/>
        </w:rPr>
        <w:t>、不自然に拡大する行為</w:t>
      </w:r>
      <w:r>
        <w:rPr>
          <w:rFonts w:ascii="Apple Color Emoji" w:hAnsi="Apple Color Emoji" w:cs="Apple Color Emoji" w:hint="eastAsia"/>
          <w:sz w:val="20"/>
        </w:rPr>
        <w:t>は、やり直しを命じますので、注意してください。</w:t>
      </w:r>
    </w:p>
    <w:p w14:paraId="3EC92B24" w14:textId="77777777" w:rsidR="00D607DF" w:rsidRDefault="00D607DF" w:rsidP="00D607DF">
      <w:pPr>
        <w:pStyle w:val="a9"/>
        <w:rPr>
          <w:rFonts w:hint="eastAsia"/>
          <w:sz w:val="20"/>
          <w:szCs w:val="24"/>
        </w:rPr>
      </w:pPr>
    </w:p>
    <w:p w14:paraId="4688E449" w14:textId="201F1063" w:rsidR="00D607DF" w:rsidRPr="00D607DF" w:rsidRDefault="00D607DF" w:rsidP="00D607DF">
      <w:pPr>
        <w:pStyle w:val="a9"/>
        <w:rPr>
          <w:b/>
          <w:sz w:val="20"/>
          <w:szCs w:val="24"/>
        </w:rPr>
      </w:pPr>
      <w:r>
        <w:rPr>
          <w:b/>
          <w:sz w:val="20"/>
          <w:szCs w:val="24"/>
        </w:rPr>
        <w:t>5</w:t>
      </w:r>
      <w:r w:rsidRPr="00D607DF">
        <w:rPr>
          <w:rFonts w:hint="eastAsia"/>
          <w:b/>
          <w:sz w:val="20"/>
          <w:szCs w:val="24"/>
        </w:rPr>
        <w:t xml:space="preserve">. </w:t>
      </w:r>
      <w:r w:rsidRPr="00D607DF">
        <w:rPr>
          <w:rFonts w:hint="eastAsia"/>
          <w:b/>
          <w:sz w:val="20"/>
          <w:szCs w:val="24"/>
        </w:rPr>
        <w:t>表現の統一について</w:t>
      </w:r>
    </w:p>
    <w:p w14:paraId="7ACBD423" w14:textId="09A22C2F" w:rsidR="00D607DF" w:rsidRDefault="00D607DF" w:rsidP="00D607DF">
      <w:pPr>
        <w:pStyle w:val="a9"/>
        <w:rPr>
          <w:sz w:val="20"/>
          <w:szCs w:val="24"/>
        </w:rPr>
      </w:pPr>
      <w:r>
        <w:rPr>
          <w:rFonts w:hint="eastAsia"/>
          <w:sz w:val="20"/>
          <w:szCs w:val="24"/>
        </w:rPr>
        <w:t xml:space="preserve">　句読点は</w:t>
      </w:r>
      <w:r w:rsidRPr="00D607DF">
        <w:rPr>
          <w:rFonts w:hint="eastAsia"/>
          <w:sz w:val="20"/>
          <w:szCs w:val="24"/>
          <w:u w:val="single"/>
        </w:rPr>
        <w:t>全角「、」「。」</w:t>
      </w:r>
      <w:proofErr w:type="gramStart"/>
      <w:r>
        <w:rPr>
          <w:rFonts w:hint="eastAsia"/>
          <w:sz w:val="20"/>
          <w:szCs w:val="24"/>
        </w:rPr>
        <w:t>か</w:t>
      </w:r>
      <w:proofErr w:type="gramEnd"/>
      <w:r w:rsidRPr="00D607DF">
        <w:rPr>
          <w:rFonts w:hint="eastAsia"/>
          <w:sz w:val="20"/>
          <w:szCs w:val="24"/>
          <w:u w:val="single"/>
        </w:rPr>
        <w:t>全角「，」「．」</w:t>
      </w:r>
      <w:r>
        <w:rPr>
          <w:rFonts w:hint="eastAsia"/>
          <w:sz w:val="20"/>
          <w:szCs w:val="24"/>
        </w:rPr>
        <w:t>のいずれかに統一してください。半角の「</w:t>
      </w:r>
      <w:r>
        <w:rPr>
          <w:sz w:val="20"/>
          <w:szCs w:val="24"/>
        </w:rPr>
        <w:t>,</w:t>
      </w:r>
      <w:r>
        <w:rPr>
          <w:rFonts w:hint="eastAsia"/>
          <w:sz w:val="20"/>
          <w:szCs w:val="24"/>
        </w:rPr>
        <w:t>」「</w:t>
      </w:r>
      <w:r>
        <w:rPr>
          <w:sz w:val="20"/>
          <w:szCs w:val="24"/>
        </w:rPr>
        <w:t>.</w:t>
      </w:r>
      <w:r>
        <w:rPr>
          <w:rFonts w:hint="eastAsia"/>
          <w:sz w:val="20"/>
          <w:szCs w:val="24"/>
        </w:rPr>
        <w:t>」は</w:t>
      </w:r>
      <w:r>
        <w:rPr>
          <w:sz w:val="20"/>
          <w:szCs w:val="24"/>
        </w:rPr>
        <w:t>NG</w:t>
      </w:r>
      <w:r>
        <w:rPr>
          <w:rFonts w:hint="eastAsia"/>
          <w:sz w:val="20"/>
          <w:szCs w:val="24"/>
        </w:rPr>
        <w:t>です。また、「とき、こと、など、すべて、そのほか」は表記ゆれを起こしやすいので、すべて平仮名に統一してください。「</w:t>
      </w:r>
      <w:r>
        <w:rPr>
          <w:sz w:val="20"/>
          <w:szCs w:val="24"/>
        </w:rPr>
        <w:t>1</w:t>
      </w:r>
      <w:r>
        <w:rPr>
          <w:rFonts w:hint="eastAsia"/>
          <w:sz w:val="20"/>
          <w:szCs w:val="24"/>
        </w:rPr>
        <w:t>人、一人、ひとり」なども表記ゆれを起こしやすいので「</w:t>
      </w:r>
      <w:r>
        <w:rPr>
          <w:sz w:val="20"/>
          <w:szCs w:val="24"/>
        </w:rPr>
        <w:t>1</w:t>
      </w:r>
      <w:r>
        <w:rPr>
          <w:rFonts w:hint="eastAsia"/>
          <w:sz w:val="20"/>
          <w:szCs w:val="24"/>
        </w:rPr>
        <w:t>人」のように、「半角数字＋単位」を基本としてください。</w:t>
      </w:r>
    </w:p>
    <w:p w14:paraId="72CA55A3" w14:textId="6F39902D" w:rsidR="00FA1C54" w:rsidRDefault="00305038" w:rsidP="00D607DF">
      <w:pPr>
        <w:pStyle w:val="a9"/>
        <w:rPr>
          <w:rFonts w:hint="eastAsia"/>
          <w:sz w:val="20"/>
          <w:szCs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0318220" wp14:editId="2CC0458A">
                <wp:simplePos x="0" y="0"/>
                <wp:positionH relativeFrom="column">
                  <wp:posOffset>32919</wp:posOffset>
                </wp:positionH>
                <wp:positionV relativeFrom="page">
                  <wp:posOffset>7576151</wp:posOffset>
                </wp:positionV>
                <wp:extent cx="2952750" cy="2068830"/>
                <wp:effectExtent l="0" t="0" r="6350" b="1270"/>
                <wp:wrapTight wrapText="bothSides">
                  <wp:wrapPolygon edited="0">
                    <wp:start x="0" y="0"/>
                    <wp:lineTo x="0" y="21481"/>
                    <wp:lineTo x="21554" y="21481"/>
                    <wp:lineTo x="21554" y="0"/>
                    <wp:lineTo x="0" y="0"/>
                  </wp:wrapPolygon>
                </wp:wrapTight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2068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9EEE38" w14:textId="77777777" w:rsidR="00804FC0" w:rsidRDefault="00804FC0" w:rsidP="00804FC0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4825BD" wp14:editId="75DC6C0B">
                                  <wp:extent cx="2727157" cy="1564105"/>
                                  <wp:effectExtent l="12700" t="12700" r="16510" b="10795"/>
                                  <wp:docPr id="83" name="図 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3" name="図 3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1463" t="67674" r="6252" b="1764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30038" cy="15657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 cap="flat" cmpd="sng" algn="ctr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259EC0" w14:textId="77777777" w:rsidR="00804FC0" w:rsidRPr="006109DA" w:rsidRDefault="00804FC0" w:rsidP="00804FC0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leftChars="120" w:left="687" w:rightChars="1" w:right="2" w:hangingChars="179" w:hanging="404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 w:rsidRPr="00F04624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図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1</w:t>
                            </w:r>
                            <w:r w:rsidRPr="00F04624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アンケートの調査結果</w:t>
                            </w:r>
                          </w:p>
                          <w:p w14:paraId="248E61D8" w14:textId="77777777" w:rsidR="00804FC0" w:rsidRDefault="00804FC0" w:rsidP="00804FC0">
                            <w:pPr>
                              <w:tabs>
                                <w:tab w:val="left" w:pos="1134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54C5F22" w14:textId="77777777" w:rsidR="00804FC0" w:rsidRDefault="00804FC0" w:rsidP="00804FC0">
                            <w:pPr>
                              <w:tabs>
                                <w:tab w:val="left" w:pos="1134"/>
                                <w:tab w:val="left" w:pos="1276"/>
                              </w:tabs>
                              <w:ind w:rightChars="1" w:right="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18220" id="テキスト ボックス 1" o:spid="_x0000_s1027" type="#_x0000_t202" style="position:absolute;left:0;text-align:left;margin-left:2.6pt;margin-top:596.55pt;width:232.5pt;height:162.9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" fillcolor="white [3201]" stroked="f" strokeweight=".5pt">
                <v:textbox>
                  <w:txbxContent>
                    <w:p w14:paraId="259EEE38" w14:textId="77777777" w:rsidR="00804FC0" w:rsidRDefault="00804FC0" w:rsidP="00804FC0">
                      <w:pPr>
                        <w:tabs>
                          <w:tab w:val="left" w:pos="709"/>
                          <w:tab w:val="left" w:pos="1276"/>
                        </w:tabs>
                        <w:ind w:rightChars="1" w:right="2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4825BD" wp14:editId="75DC6C0B">
                            <wp:extent cx="2727157" cy="1564105"/>
                            <wp:effectExtent l="12700" t="12700" r="16510" b="10795"/>
                            <wp:docPr id="83" name="図 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3" name="図 3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51463" t="67674" r="6252" b="1764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30038" cy="15657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259EC0" w14:textId="77777777" w:rsidR="00804FC0" w:rsidRPr="006109DA" w:rsidRDefault="00804FC0" w:rsidP="00804FC0">
                      <w:pPr>
                        <w:tabs>
                          <w:tab w:val="left" w:pos="709"/>
                          <w:tab w:val="left" w:pos="1276"/>
                        </w:tabs>
                        <w:ind w:leftChars="120" w:left="687" w:rightChars="1" w:right="2" w:hangingChars="179" w:hanging="404"/>
                        <w:jc w:val="center"/>
                        <w:rPr>
                          <w:rFonts w:hint="eastAsia"/>
                          <w:sz w:val="20"/>
                          <w:szCs w:val="20"/>
                        </w:rPr>
                      </w:pPr>
                      <w:r w:rsidRPr="00F04624">
                        <w:rPr>
                          <w:rFonts w:hint="eastAsia"/>
                          <w:sz w:val="20"/>
                          <w:szCs w:val="20"/>
                        </w:rPr>
                        <w:t>図</w:t>
                      </w:r>
                      <w:r>
                        <w:rPr>
                          <w:rFonts w:hint="eastAsia"/>
                          <w:sz w:val="20"/>
                          <w:szCs w:val="20"/>
                        </w:rPr>
                        <w:t>1</w:t>
                      </w:r>
                      <w:r w:rsidRPr="00F04624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0"/>
                          <w:szCs w:val="20"/>
                        </w:rPr>
                        <w:t>アンケートの調査結果</w:t>
                      </w:r>
                    </w:p>
                    <w:p w14:paraId="248E61D8" w14:textId="77777777" w:rsidR="00804FC0" w:rsidRDefault="00804FC0" w:rsidP="00804FC0">
                      <w:pPr>
                        <w:tabs>
                          <w:tab w:val="left" w:pos="1134"/>
                          <w:tab w:val="left" w:pos="1276"/>
                        </w:tabs>
                        <w:ind w:rightChars="1" w:right="2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054C5F22" w14:textId="77777777" w:rsidR="00804FC0" w:rsidRDefault="00804FC0" w:rsidP="00804FC0">
                      <w:pPr>
                        <w:tabs>
                          <w:tab w:val="left" w:pos="1134"/>
                          <w:tab w:val="left" w:pos="1276"/>
                        </w:tabs>
                        <w:ind w:rightChars="1" w:right="2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14:paraId="032D0674" w14:textId="10B2D7A7" w:rsidR="00D607DF" w:rsidRDefault="00D607DF" w:rsidP="00D607DF">
      <w:pPr>
        <w:jc w:val="left"/>
        <w:rPr>
          <w:rStyle w:val="aa"/>
          <w:rFonts w:hint="eastAsia"/>
          <w:b w:val="0"/>
          <w:sz w:val="20"/>
          <w:szCs w:val="20"/>
        </w:rPr>
      </w:pPr>
      <w:r>
        <w:rPr>
          <w:rStyle w:val="aa"/>
          <w:sz w:val="20"/>
          <w:szCs w:val="20"/>
        </w:rPr>
        <w:lastRenderedPageBreak/>
        <w:t>6</w:t>
      </w:r>
      <w:r>
        <w:rPr>
          <w:rStyle w:val="aa"/>
          <w:sz w:val="20"/>
          <w:szCs w:val="20"/>
        </w:rPr>
        <w:t xml:space="preserve">. </w:t>
      </w:r>
      <w:r>
        <w:rPr>
          <w:rStyle w:val="aa"/>
          <w:rFonts w:hint="eastAsia"/>
          <w:sz w:val="20"/>
          <w:szCs w:val="20"/>
        </w:rPr>
        <w:t>参考文献について</w:t>
      </w:r>
    </w:p>
    <w:p w14:paraId="11E57F3D" w14:textId="1140F3F6" w:rsidR="00D607DF" w:rsidRDefault="00D607DF" w:rsidP="00D607DF">
      <w:pPr>
        <w:pStyle w:val="a9"/>
        <w:ind w:firstLineChars="100" w:firstLine="226"/>
        <w:rPr>
          <w:sz w:val="20"/>
          <w:szCs w:val="24"/>
        </w:rPr>
      </w:pPr>
      <w:r>
        <w:rPr>
          <w:rFonts w:hint="eastAsia"/>
          <w:sz w:val="20"/>
          <w:szCs w:val="24"/>
        </w:rPr>
        <w:t>必ず</w:t>
      </w:r>
      <w:r>
        <w:rPr>
          <w:sz w:val="20"/>
          <w:szCs w:val="24"/>
        </w:rPr>
        <w:t>2</w:t>
      </w:r>
      <w:r>
        <w:rPr>
          <w:rFonts w:hint="eastAsia"/>
          <w:sz w:val="20"/>
          <w:szCs w:val="24"/>
        </w:rPr>
        <w:t>件以上を貼り付けてください。</w:t>
      </w:r>
      <w:r>
        <w:rPr>
          <w:rFonts w:hint="eastAsia"/>
          <w:sz w:val="20"/>
          <w:szCs w:val="24"/>
        </w:rPr>
        <w:t>また、参考文献中の句読点は、半角「</w:t>
      </w:r>
      <w:r>
        <w:rPr>
          <w:sz w:val="20"/>
          <w:szCs w:val="24"/>
        </w:rPr>
        <w:t>,</w:t>
      </w:r>
      <w:r>
        <w:rPr>
          <w:rFonts w:hint="eastAsia"/>
          <w:sz w:val="20"/>
          <w:szCs w:val="24"/>
        </w:rPr>
        <w:t>」「</w:t>
      </w:r>
      <w:r>
        <w:rPr>
          <w:sz w:val="20"/>
          <w:szCs w:val="24"/>
        </w:rPr>
        <w:t>.</w:t>
      </w:r>
      <w:r>
        <w:rPr>
          <w:rFonts w:hint="eastAsia"/>
          <w:sz w:val="20"/>
          <w:szCs w:val="24"/>
        </w:rPr>
        <w:t>」を利用してください。英語の論文などを引用する場合があるためです。参考文献は、参考文献中の記載</w:t>
      </w:r>
      <w:r w:rsidR="008F43BD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24CDA69" wp14:editId="643F265A">
                <wp:simplePos x="0" y="0"/>
                <wp:positionH relativeFrom="column">
                  <wp:posOffset>1270</wp:posOffset>
                </wp:positionH>
                <wp:positionV relativeFrom="page">
                  <wp:posOffset>777875</wp:posOffset>
                </wp:positionV>
                <wp:extent cx="6167755" cy="2799080"/>
                <wp:effectExtent l="0" t="0" r="4445" b="0"/>
                <wp:wrapTight wrapText="bothSides">
                  <wp:wrapPolygon edited="0">
                    <wp:start x="0" y="0"/>
                    <wp:lineTo x="0" y="21463"/>
                    <wp:lineTo x="21571" y="21463"/>
                    <wp:lineTo x="21571" y="0"/>
                    <wp:lineTo x="0" y="0"/>
                  </wp:wrapPolygon>
                </wp:wrapTight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7755" cy="279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5EF338" w14:textId="77777777" w:rsidR="008F43BD" w:rsidRDefault="008F43BD" w:rsidP="008F43BD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rightChars="1" w:right="2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B1299B" wp14:editId="700FC1AA">
                                  <wp:extent cx="3713747" cy="2245895"/>
                                  <wp:effectExtent l="12700" t="12700" r="7620" b="15240"/>
                                  <wp:docPr id="5" name="図 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3" name="図 3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1463" t="67674" r="6252" b="1764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26825" cy="22538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 cap="flat" cmpd="sng" algn="ctr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447E61" w14:textId="1F46B9C7" w:rsidR="008F43BD" w:rsidRPr="008F43BD" w:rsidRDefault="008F43BD" w:rsidP="008F43BD">
                            <w:pPr>
                              <w:tabs>
                                <w:tab w:val="left" w:pos="709"/>
                                <w:tab w:val="left" w:pos="1276"/>
                              </w:tabs>
                              <w:ind w:leftChars="120" w:left="687" w:rightChars="1" w:right="2" w:hangingChars="179" w:hanging="404"/>
                              <w:jc w:val="center"/>
                              <w:rPr>
                                <w:rFonts w:hint="eastAsia"/>
                                <w:sz w:val="20"/>
                                <w:szCs w:val="20"/>
                              </w:rPr>
                            </w:pPr>
                            <w:r w:rsidRPr="00F04624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図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段</w:t>
                            </w:r>
                            <w:r w:rsidR="00971E0D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にまたがる図（表でも</w:t>
                            </w:r>
                            <w:r w:rsidR="00971E0D">
                              <w:rPr>
                                <w:sz w:val="20"/>
                                <w:szCs w:val="20"/>
                              </w:rPr>
                              <w:t>ok</w:t>
                            </w:r>
                            <w:r w:rsidR="00971E0D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です。意図的なスペース稼ぎは</w:t>
                            </w:r>
                            <w:r w:rsidR="00D045F3">
                              <w:rPr>
                                <w:sz w:val="20"/>
                                <w:szCs w:val="20"/>
                              </w:rPr>
                              <w:t>NG</w:t>
                            </w:r>
                            <w:r w:rsidR="00971E0D"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CDA69" id="テキスト ボックス 3" o:spid="_x0000_s1028" type="#_x0000_t202" style="position:absolute;left:0;text-align:left;margin-left:.1pt;margin-top:61.25pt;width:485.65pt;height:220.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" fillcolor="white [3201]" stroked="f" strokeweight=".5pt">
                <v:textbox>
                  <w:txbxContent>
                    <w:p w14:paraId="655EF338" w14:textId="77777777" w:rsidR="008F43BD" w:rsidRDefault="008F43BD" w:rsidP="008F43BD">
                      <w:pPr>
                        <w:tabs>
                          <w:tab w:val="left" w:pos="709"/>
                          <w:tab w:val="left" w:pos="1276"/>
                        </w:tabs>
                        <w:ind w:rightChars="1" w:right="2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B1299B" wp14:editId="700FC1AA">
                            <wp:extent cx="3713747" cy="2245895"/>
                            <wp:effectExtent l="12700" t="12700" r="7620" b="15240"/>
                            <wp:docPr id="5" name="図 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3" name="図 3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51463" t="67674" r="6252" b="1764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726825" cy="22538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 cap="flat" cmpd="sng" algn="ctr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447E61" w14:textId="1F46B9C7" w:rsidR="008F43BD" w:rsidRPr="008F43BD" w:rsidRDefault="008F43BD" w:rsidP="008F43BD">
                      <w:pPr>
                        <w:tabs>
                          <w:tab w:val="left" w:pos="709"/>
                          <w:tab w:val="left" w:pos="1276"/>
                        </w:tabs>
                        <w:ind w:leftChars="120" w:left="687" w:rightChars="1" w:right="2" w:hangingChars="179" w:hanging="404"/>
                        <w:jc w:val="center"/>
                        <w:rPr>
                          <w:rFonts w:hint="eastAsia"/>
                          <w:sz w:val="20"/>
                          <w:szCs w:val="20"/>
                        </w:rPr>
                      </w:pPr>
                      <w:r w:rsidRPr="00F04624">
                        <w:rPr>
                          <w:rFonts w:hint="eastAsia"/>
                          <w:sz w:val="20"/>
                          <w:szCs w:val="20"/>
                        </w:rPr>
                        <w:t>図</w:t>
                      </w:r>
                      <w:r>
                        <w:rPr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hint="eastAsi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hint="eastAsia"/>
                          <w:sz w:val="20"/>
                          <w:szCs w:val="20"/>
                        </w:rPr>
                        <w:t>段</w:t>
                      </w:r>
                      <w:r w:rsidR="00971E0D">
                        <w:rPr>
                          <w:rFonts w:hint="eastAsia"/>
                          <w:sz w:val="20"/>
                          <w:szCs w:val="20"/>
                        </w:rPr>
                        <w:t>にまたがる図（表でも</w:t>
                      </w:r>
                      <w:r w:rsidR="00971E0D">
                        <w:rPr>
                          <w:sz w:val="20"/>
                          <w:szCs w:val="20"/>
                        </w:rPr>
                        <w:t>ok</w:t>
                      </w:r>
                      <w:r w:rsidR="00971E0D">
                        <w:rPr>
                          <w:rFonts w:hint="eastAsia"/>
                          <w:sz w:val="20"/>
                          <w:szCs w:val="20"/>
                        </w:rPr>
                        <w:t>です。意図的なスペース稼ぎは</w:t>
                      </w:r>
                      <w:r w:rsidR="00D045F3">
                        <w:rPr>
                          <w:sz w:val="20"/>
                          <w:szCs w:val="20"/>
                        </w:rPr>
                        <w:t>NG</w:t>
                      </w:r>
                      <w:r w:rsidR="00971E0D">
                        <w:rPr>
                          <w:rFonts w:hint="eastAsia"/>
                          <w:sz w:val="20"/>
                          <w:szCs w:val="20"/>
                        </w:rPr>
                        <w:t>）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>
        <w:rPr>
          <w:rFonts w:hint="eastAsia"/>
          <w:sz w:val="20"/>
          <w:szCs w:val="24"/>
        </w:rPr>
        <w:t>方法を真似してください。</w:t>
      </w:r>
      <w:r>
        <w:rPr>
          <w:sz w:val="20"/>
          <w:szCs w:val="24"/>
        </w:rPr>
        <w:t>1)</w:t>
      </w:r>
      <w:r>
        <w:rPr>
          <w:rFonts w:hint="eastAsia"/>
          <w:sz w:val="20"/>
          <w:szCs w:val="24"/>
        </w:rPr>
        <w:t>は書籍、</w:t>
      </w:r>
      <w:r>
        <w:rPr>
          <w:sz w:val="20"/>
          <w:szCs w:val="24"/>
        </w:rPr>
        <w:t>2)</w:t>
      </w:r>
      <w:r>
        <w:rPr>
          <w:rFonts w:hint="eastAsia"/>
          <w:sz w:val="20"/>
          <w:szCs w:val="24"/>
        </w:rPr>
        <w:t>は論文、</w:t>
      </w:r>
      <w:r>
        <w:rPr>
          <w:sz w:val="20"/>
          <w:szCs w:val="24"/>
        </w:rPr>
        <w:t>3)</w:t>
      </w:r>
      <w:r>
        <w:rPr>
          <w:rFonts w:hint="eastAsia"/>
          <w:sz w:val="20"/>
          <w:szCs w:val="24"/>
        </w:rPr>
        <w:t>は</w:t>
      </w:r>
      <w:r>
        <w:rPr>
          <w:sz w:val="20"/>
          <w:szCs w:val="24"/>
        </w:rPr>
        <w:t>Web</w:t>
      </w:r>
      <w:r>
        <w:rPr>
          <w:rFonts w:hint="eastAsia"/>
          <w:sz w:val="20"/>
          <w:szCs w:val="24"/>
        </w:rPr>
        <w:t>ページとなります。</w:t>
      </w:r>
    </w:p>
    <w:p w14:paraId="2E15DD51" w14:textId="080DB763" w:rsidR="00D607DF" w:rsidRDefault="00D607DF" w:rsidP="00D607DF">
      <w:pPr>
        <w:pStyle w:val="a9"/>
        <w:ind w:firstLineChars="100" w:firstLine="226"/>
        <w:rPr>
          <w:sz w:val="20"/>
          <w:szCs w:val="24"/>
        </w:rPr>
      </w:pPr>
      <w:r>
        <w:rPr>
          <w:rFonts w:hint="eastAsia"/>
          <w:sz w:val="20"/>
          <w:szCs w:val="24"/>
        </w:rPr>
        <w:t>なお、</w:t>
      </w:r>
      <w:r>
        <w:rPr>
          <w:sz w:val="20"/>
          <w:szCs w:val="24"/>
        </w:rPr>
        <w:t>Web</w:t>
      </w:r>
      <w:r>
        <w:rPr>
          <w:rFonts w:hint="eastAsia"/>
          <w:sz w:val="20"/>
          <w:szCs w:val="24"/>
        </w:rPr>
        <w:t>ページは「てきとうな人がてきとうな知識でてきとうなことを書いている」場合が多いので、基本的には推奨されません。新聞社が公開しているオンラインニュースなどに限定してください。</w:t>
      </w:r>
      <w:r w:rsidR="00804FC0">
        <w:rPr>
          <w:rFonts w:hint="eastAsia"/>
          <w:sz w:val="20"/>
          <w:szCs w:val="24"/>
        </w:rPr>
        <w:t>また、ハイパーリンクは解除してください。</w:t>
      </w:r>
    </w:p>
    <w:p w14:paraId="74D07E6B" w14:textId="0AFA69C0" w:rsidR="00804FC0" w:rsidRPr="00804FC0" w:rsidRDefault="00D607DF" w:rsidP="00804FC0">
      <w:pPr>
        <w:pStyle w:val="a9"/>
        <w:ind w:firstLineChars="100" w:firstLine="226"/>
        <w:rPr>
          <w:rFonts w:hint="eastAsia"/>
          <w:sz w:val="20"/>
        </w:rPr>
      </w:pPr>
      <w:r>
        <w:rPr>
          <w:rFonts w:hint="eastAsia"/>
          <w:sz w:val="20"/>
          <w:szCs w:val="24"/>
        </w:rPr>
        <w:t>英語</w:t>
      </w:r>
      <w:r w:rsidR="00804FC0">
        <w:rPr>
          <w:rFonts w:hint="eastAsia"/>
          <w:sz w:val="20"/>
          <w:szCs w:val="24"/>
        </w:rPr>
        <w:t>論文の氏名は、名前を省略、苗字はすべて記載を原則とし、名前を前に出すという記法を採用してください。例えば、</w:t>
      </w:r>
      <w:r w:rsidR="00804FC0">
        <w:rPr>
          <w:sz w:val="20"/>
          <w:szCs w:val="24"/>
        </w:rPr>
        <w:t>Sato Ichiro</w:t>
      </w:r>
      <w:r w:rsidR="00804FC0">
        <w:rPr>
          <w:rFonts w:hint="eastAsia"/>
          <w:sz w:val="20"/>
          <w:szCs w:val="24"/>
        </w:rPr>
        <w:t>の場合は「</w:t>
      </w:r>
      <w:r w:rsidR="00804FC0">
        <w:rPr>
          <w:sz w:val="20"/>
          <w:szCs w:val="24"/>
        </w:rPr>
        <w:t>I. Sato</w:t>
      </w:r>
      <w:r w:rsidR="00804FC0">
        <w:rPr>
          <w:rFonts w:hint="eastAsia"/>
          <w:sz w:val="20"/>
          <w:szCs w:val="24"/>
        </w:rPr>
        <w:t>」となります。「</w:t>
      </w:r>
      <w:r w:rsidR="00804FC0">
        <w:rPr>
          <w:sz w:val="20"/>
          <w:szCs w:val="24"/>
        </w:rPr>
        <w:t>Sato Ichiro</w:t>
      </w:r>
      <w:r w:rsidR="00804FC0">
        <w:rPr>
          <w:rFonts w:hint="eastAsia"/>
          <w:sz w:val="20"/>
          <w:szCs w:val="24"/>
        </w:rPr>
        <w:t>」や「</w:t>
      </w:r>
      <w:r w:rsidR="00804FC0">
        <w:rPr>
          <w:sz w:val="20"/>
          <w:szCs w:val="24"/>
        </w:rPr>
        <w:t>Sato, I.</w:t>
      </w:r>
      <w:r w:rsidR="00804FC0">
        <w:rPr>
          <w:rFonts w:hint="eastAsia"/>
          <w:sz w:val="20"/>
          <w:szCs w:val="24"/>
        </w:rPr>
        <w:t>」は</w:t>
      </w:r>
      <w:r w:rsidR="00804FC0">
        <w:rPr>
          <w:sz w:val="20"/>
          <w:szCs w:val="24"/>
        </w:rPr>
        <w:t>NG</w:t>
      </w:r>
      <w:r w:rsidR="00804FC0">
        <w:rPr>
          <w:rFonts w:hint="eastAsia"/>
          <w:sz w:val="20"/>
          <w:szCs w:val="24"/>
        </w:rPr>
        <w:t>です。</w:t>
      </w:r>
      <w:r w:rsidR="00804FC0" w:rsidRPr="00804FC0">
        <w:rPr>
          <w:sz w:val="20"/>
        </w:rPr>
        <w:t>John Williams</w:t>
      </w:r>
      <w:r w:rsidR="00804FC0">
        <w:rPr>
          <w:rFonts w:hint="eastAsia"/>
          <w:sz w:val="20"/>
        </w:rPr>
        <w:t>の場合は「</w:t>
      </w:r>
      <w:r w:rsidR="00804FC0">
        <w:rPr>
          <w:sz w:val="20"/>
        </w:rPr>
        <w:t>J. Williams</w:t>
      </w:r>
      <w:r w:rsidR="00804FC0">
        <w:rPr>
          <w:rFonts w:hint="eastAsia"/>
          <w:sz w:val="20"/>
        </w:rPr>
        <w:t>」が正しく、「</w:t>
      </w:r>
      <w:r w:rsidR="00804FC0">
        <w:rPr>
          <w:sz w:val="20"/>
        </w:rPr>
        <w:t>Williams, J.</w:t>
      </w:r>
      <w:r w:rsidR="00804FC0">
        <w:rPr>
          <w:rFonts w:hint="eastAsia"/>
          <w:sz w:val="20"/>
        </w:rPr>
        <w:t>」や「</w:t>
      </w:r>
      <w:r w:rsidR="00804FC0" w:rsidRPr="00804FC0">
        <w:rPr>
          <w:sz w:val="20"/>
        </w:rPr>
        <w:t>John Williams</w:t>
      </w:r>
      <w:r w:rsidR="00804FC0">
        <w:rPr>
          <w:rFonts w:hint="eastAsia"/>
          <w:sz w:val="20"/>
        </w:rPr>
        <w:t>」は</w:t>
      </w:r>
      <w:r w:rsidR="00804FC0">
        <w:rPr>
          <w:sz w:val="20"/>
        </w:rPr>
        <w:t>NG</w:t>
      </w:r>
      <w:r w:rsidR="00804FC0">
        <w:rPr>
          <w:rFonts w:hint="eastAsia"/>
          <w:sz w:val="20"/>
        </w:rPr>
        <w:t>です。</w:t>
      </w:r>
      <w:r w:rsidR="00D045F3">
        <w:rPr>
          <w:rFonts w:hint="eastAsia"/>
          <w:sz w:val="20"/>
        </w:rPr>
        <w:t xml:space="preserve">Google </w:t>
      </w:r>
      <w:r w:rsidR="00D045F3">
        <w:rPr>
          <w:sz w:val="20"/>
        </w:rPr>
        <w:t>Scholar</w:t>
      </w:r>
      <w:r w:rsidR="00D045F3">
        <w:rPr>
          <w:rFonts w:hint="eastAsia"/>
          <w:sz w:val="20"/>
        </w:rPr>
        <w:t>などの論文検索サイトでは</w:t>
      </w:r>
      <w:r w:rsidR="00D045F3">
        <w:rPr>
          <w:rFonts w:hint="eastAsia"/>
          <w:sz w:val="20"/>
        </w:rPr>
        <w:t>「</w:t>
      </w:r>
      <w:r w:rsidR="00D045F3">
        <w:rPr>
          <w:sz w:val="20"/>
        </w:rPr>
        <w:t>Williams, J.</w:t>
      </w:r>
      <w:r w:rsidR="00D045F3">
        <w:rPr>
          <w:rFonts w:hint="eastAsia"/>
          <w:sz w:val="20"/>
        </w:rPr>
        <w:t>」</w:t>
      </w:r>
      <w:r w:rsidR="00D045F3">
        <w:rPr>
          <w:rFonts w:hint="eastAsia"/>
          <w:sz w:val="20"/>
        </w:rPr>
        <w:t>などの</w:t>
      </w:r>
      <w:r w:rsidR="00D045F3">
        <w:rPr>
          <w:sz w:val="20"/>
        </w:rPr>
        <w:t>NG</w:t>
      </w:r>
      <w:r w:rsidR="00D045F3">
        <w:rPr>
          <w:rFonts w:hint="eastAsia"/>
          <w:sz w:val="20"/>
        </w:rPr>
        <w:t>記法となっている場合がありますので、ご注意ください。</w:t>
      </w:r>
    </w:p>
    <w:p w14:paraId="004AA8F7" w14:textId="78F0BF1A" w:rsidR="00804FC0" w:rsidRDefault="00804FC0" w:rsidP="00971E0D">
      <w:pPr>
        <w:pStyle w:val="a9"/>
        <w:rPr>
          <w:sz w:val="20"/>
          <w:szCs w:val="24"/>
        </w:rPr>
      </w:pPr>
    </w:p>
    <w:p w14:paraId="596ADC3E" w14:textId="7D5FFB2A" w:rsidR="00971E0D" w:rsidRPr="00971E0D" w:rsidRDefault="00971E0D" w:rsidP="00971E0D">
      <w:pPr>
        <w:pStyle w:val="a9"/>
        <w:rPr>
          <w:b/>
          <w:sz w:val="20"/>
          <w:szCs w:val="24"/>
        </w:rPr>
      </w:pPr>
      <w:r w:rsidRPr="00971E0D">
        <w:rPr>
          <w:rFonts w:hint="eastAsia"/>
          <w:b/>
          <w:sz w:val="20"/>
          <w:szCs w:val="24"/>
        </w:rPr>
        <w:t>7</w:t>
      </w:r>
      <w:r w:rsidRPr="00971E0D">
        <w:rPr>
          <w:b/>
          <w:sz w:val="20"/>
          <w:szCs w:val="24"/>
        </w:rPr>
        <w:t xml:space="preserve">. </w:t>
      </w:r>
      <w:r w:rsidRPr="00971E0D">
        <w:rPr>
          <w:rFonts w:hint="eastAsia"/>
          <w:b/>
          <w:sz w:val="20"/>
          <w:szCs w:val="24"/>
        </w:rPr>
        <w:t>分量について</w:t>
      </w:r>
    </w:p>
    <w:p w14:paraId="31E09488" w14:textId="0F0E78A3" w:rsidR="00971E0D" w:rsidRDefault="00971E0D" w:rsidP="00971E0D">
      <w:pPr>
        <w:pStyle w:val="a9"/>
        <w:ind w:firstLineChars="100" w:firstLine="226"/>
        <w:rPr>
          <w:sz w:val="20"/>
          <w:szCs w:val="24"/>
        </w:rPr>
      </w:pPr>
      <w:r>
        <w:rPr>
          <w:rFonts w:hint="eastAsia"/>
          <w:sz w:val="20"/>
          <w:szCs w:val="24"/>
        </w:rPr>
        <w:t>指定されたスペースの</w:t>
      </w:r>
      <w:r>
        <w:rPr>
          <w:sz w:val="20"/>
          <w:szCs w:val="24"/>
        </w:rPr>
        <w:t>90%</w:t>
      </w:r>
      <w:r>
        <w:rPr>
          <w:rFonts w:hint="eastAsia"/>
          <w:sz w:val="20"/>
          <w:szCs w:val="24"/>
        </w:rPr>
        <w:t>以上、埋めてください。</w:t>
      </w:r>
      <w:r>
        <w:rPr>
          <w:sz w:val="20"/>
          <w:szCs w:val="24"/>
        </w:rPr>
        <w:t>90%</w:t>
      </w:r>
      <w:r>
        <w:rPr>
          <w:rFonts w:hint="eastAsia"/>
          <w:sz w:val="20"/>
          <w:szCs w:val="24"/>
        </w:rPr>
        <w:t>未満の場合は再提出とします。なお、書くことが多すぎて</w:t>
      </w:r>
      <w:r>
        <w:rPr>
          <w:sz w:val="20"/>
          <w:szCs w:val="24"/>
        </w:rPr>
        <w:t>2</w:t>
      </w:r>
      <w:r>
        <w:rPr>
          <w:rFonts w:hint="eastAsia"/>
          <w:sz w:val="20"/>
          <w:szCs w:val="24"/>
        </w:rPr>
        <w:t>枚に収まらない場合は、事前に相談してください。自分で</w:t>
      </w:r>
      <w:r w:rsidR="00A31EA2">
        <w:rPr>
          <w:rFonts w:hint="eastAsia"/>
          <w:sz w:val="20"/>
          <w:szCs w:val="24"/>
        </w:rPr>
        <w:t>削る部分を判断して</w:t>
      </w:r>
      <w:r>
        <w:rPr>
          <w:rFonts w:hint="eastAsia"/>
          <w:sz w:val="20"/>
          <w:szCs w:val="24"/>
        </w:rPr>
        <w:t>おかしな文章にな</w:t>
      </w:r>
      <w:r w:rsidR="00A31EA2">
        <w:rPr>
          <w:rFonts w:hint="eastAsia"/>
          <w:sz w:val="20"/>
          <w:szCs w:val="24"/>
        </w:rPr>
        <w:t>ると、</w:t>
      </w:r>
      <w:r>
        <w:rPr>
          <w:rFonts w:hint="eastAsia"/>
          <w:sz w:val="20"/>
          <w:szCs w:val="24"/>
        </w:rPr>
        <w:t>やり直しになる場合があります。多くの場合、相談した方が時間の節約になりますから、ご注意ください。</w:t>
      </w:r>
    </w:p>
    <w:p w14:paraId="3C835623" w14:textId="77777777" w:rsidR="009243C2" w:rsidRPr="00971E0D" w:rsidRDefault="009243C2" w:rsidP="00971E0D">
      <w:pPr>
        <w:pStyle w:val="a9"/>
        <w:ind w:firstLineChars="100" w:firstLine="226"/>
        <w:rPr>
          <w:rFonts w:hint="eastAsia"/>
          <w:sz w:val="20"/>
          <w:szCs w:val="24"/>
        </w:rPr>
      </w:pPr>
      <w:bookmarkStart w:id="0" w:name="_GoBack"/>
      <w:bookmarkEnd w:id="0"/>
    </w:p>
    <w:p w14:paraId="1A86EDA8" w14:textId="29A26EB7" w:rsidR="003F2BA7" w:rsidRPr="00967D69" w:rsidRDefault="00967D69" w:rsidP="00AD7056">
      <w:pPr>
        <w:pStyle w:val="a9"/>
        <w:rPr>
          <w:b/>
          <w:sz w:val="20"/>
          <w:szCs w:val="20"/>
        </w:rPr>
      </w:pPr>
      <w:r>
        <w:rPr>
          <w:rFonts w:hint="eastAsia"/>
          <w:b/>
          <w:sz w:val="20"/>
          <w:szCs w:val="20"/>
        </w:rPr>
        <w:t>＜参考文献＞</w:t>
      </w:r>
    </w:p>
    <w:p w14:paraId="6EF08ABD" w14:textId="71CF3569" w:rsidR="009254FA" w:rsidRPr="009254FA" w:rsidRDefault="00D607DF" w:rsidP="009254FA">
      <w:pPr>
        <w:pStyle w:val="ac"/>
        <w:numPr>
          <w:ilvl w:val="0"/>
          <w:numId w:val="24"/>
        </w:numPr>
        <w:ind w:leftChars="0"/>
        <w:rPr>
          <w:rFonts w:asciiTheme="minorHAnsi" w:hAnsiTheme="minorHAnsi"/>
          <w:sz w:val="20"/>
        </w:rPr>
      </w:pPr>
      <w:r>
        <w:rPr>
          <w:rFonts w:asciiTheme="minorHAnsi" w:hAnsiTheme="minorHAnsi" w:hint="eastAsia"/>
          <w:sz w:val="20"/>
        </w:rPr>
        <w:t>田中太郎</w:t>
      </w:r>
      <w:r>
        <w:rPr>
          <w:rFonts w:asciiTheme="minorHAnsi" w:hAnsiTheme="minorHAnsi" w:hint="eastAsia"/>
          <w:sz w:val="20"/>
        </w:rPr>
        <w:t>,</w:t>
      </w:r>
      <w:r>
        <w:rPr>
          <w:rFonts w:asciiTheme="minorHAnsi" w:hAnsiTheme="minorHAnsi"/>
          <w:sz w:val="20"/>
        </w:rPr>
        <w:t xml:space="preserve"> </w:t>
      </w:r>
      <w:r>
        <w:rPr>
          <w:rFonts w:asciiTheme="minorHAnsi" w:hAnsiTheme="minorHAnsi" w:hint="eastAsia"/>
          <w:sz w:val="20"/>
        </w:rPr>
        <w:t>佐藤二朗</w:t>
      </w:r>
      <w:r>
        <w:rPr>
          <w:rFonts w:asciiTheme="minorHAnsi" w:hAnsiTheme="minorHAnsi"/>
          <w:sz w:val="20"/>
        </w:rPr>
        <w:t xml:space="preserve">, </w:t>
      </w:r>
      <w:r>
        <w:rPr>
          <w:rFonts w:asciiTheme="minorHAnsi" w:hAnsiTheme="minorHAnsi" w:hint="eastAsia"/>
          <w:sz w:val="20"/>
        </w:rPr>
        <w:t>書籍タイトル</w:t>
      </w:r>
      <w:r>
        <w:rPr>
          <w:rFonts w:asciiTheme="minorHAnsi" w:hAnsiTheme="minorHAnsi" w:hint="eastAsia"/>
          <w:sz w:val="20"/>
        </w:rPr>
        <w:t xml:space="preserve">, </w:t>
      </w:r>
      <w:r>
        <w:rPr>
          <w:rFonts w:asciiTheme="minorHAnsi" w:hAnsiTheme="minorHAnsi" w:hint="eastAsia"/>
          <w:sz w:val="20"/>
        </w:rPr>
        <w:t>出版社</w:t>
      </w:r>
      <w:r>
        <w:rPr>
          <w:rFonts w:asciiTheme="minorHAnsi" w:hAnsiTheme="minorHAnsi" w:hint="eastAsia"/>
          <w:sz w:val="20"/>
        </w:rPr>
        <w:t>, 20</w:t>
      </w:r>
      <w:r>
        <w:rPr>
          <w:rFonts w:asciiTheme="minorHAnsi" w:hAnsiTheme="minorHAnsi"/>
          <w:sz w:val="20"/>
        </w:rPr>
        <w:t>xx.</w:t>
      </w:r>
    </w:p>
    <w:p w14:paraId="0E538DF0" w14:textId="56214267" w:rsidR="001136D1" w:rsidRPr="00133B25" w:rsidRDefault="00804FC0" w:rsidP="00133B25">
      <w:pPr>
        <w:pStyle w:val="ac"/>
        <w:numPr>
          <w:ilvl w:val="0"/>
          <w:numId w:val="24"/>
        </w:numPr>
        <w:ind w:leftChars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J. Williams</w:t>
      </w:r>
      <w:r w:rsidR="00133B25" w:rsidRPr="00133B25">
        <w:rPr>
          <w:rFonts w:asciiTheme="minorHAnsi" w:hAnsiTheme="minorHAnsi"/>
          <w:sz w:val="20"/>
        </w:rPr>
        <w:t xml:space="preserve">, </w:t>
      </w:r>
      <w:r>
        <w:rPr>
          <w:rFonts w:asciiTheme="minorHAnsi" w:hAnsiTheme="minorHAnsi" w:hint="eastAsia"/>
          <w:sz w:val="20"/>
        </w:rPr>
        <w:t>論文タイトル</w:t>
      </w:r>
      <w:r w:rsidR="00133B25" w:rsidRPr="00133B25">
        <w:rPr>
          <w:rFonts w:asciiTheme="minorHAnsi" w:hAnsiTheme="minorHAnsi" w:hint="eastAsia"/>
          <w:sz w:val="20"/>
        </w:rPr>
        <w:t>,</w:t>
      </w:r>
      <w:r w:rsidR="00133B25" w:rsidRPr="00133B25">
        <w:rPr>
          <w:rFonts w:asciiTheme="minorHAnsi" w:hAnsiTheme="minorHAnsi"/>
          <w:sz w:val="20"/>
        </w:rPr>
        <w:t xml:space="preserve"> </w:t>
      </w:r>
      <w:r>
        <w:rPr>
          <w:rFonts w:asciiTheme="minorHAnsi" w:hAnsiTheme="minorHAnsi"/>
          <w:sz w:val="20"/>
        </w:rPr>
        <w:t>XXX</w:t>
      </w:r>
      <w:r>
        <w:rPr>
          <w:rFonts w:asciiTheme="minorHAnsi" w:hAnsiTheme="minorHAnsi" w:hint="eastAsia"/>
          <w:sz w:val="20"/>
        </w:rPr>
        <w:t>学会論文誌</w:t>
      </w:r>
      <w:r>
        <w:rPr>
          <w:rFonts w:asciiTheme="minorHAnsi" w:hAnsiTheme="minorHAnsi"/>
          <w:sz w:val="20"/>
        </w:rPr>
        <w:t xml:space="preserve">, </w:t>
      </w:r>
      <w:proofErr w:type="spellStart"/>
      <w:r>
        <w:rPr>
          <w:rFonts w:asciiTheme="minorHAnsi" w:hAnsiTheme="minorHAnsi"/>
          <w:sz w:val="20"/>
        </w:rPr>
        <w:t>vol.x</w:t>
      </w:r>
      <w:proofErr w:type="spellEnd"/>
      <w:r>
        <w:rPr>
          <w:rFonts w:asciiTheme="minorHAnsi" w:hAnsiTheme="minorHAnsi"/>
          <w:sz w:val="20"/>
        </w:rPr>
        <w:t xml:space="preserve">, </w:t>
      </w:r>
      <w:proofErr w:type="spellStart"/>
      <w:r>
        <w:rPr>
          <w:rFonts w:asciiTheme="minorHAnsi" w:hAnsiTheme="minorHAnsi"/>
          <w:sz w:val="20"/>
        </w:rPr>
        <w:t>no.x</w:t>
      </w:r>
      <w:proofErr w:type="spellEnd"/>
      <w:r>
        <w:rPr>
          <w:rFonts w:asciiTheme="minorHAnsi" w:hAnsiTheme="minorHAnsi"/>
          <w:sz w:val="20"/>
        </w:rPr>
        <w:t>, pp.12x-13x, 20xx.</w:t>
      </w:r>
    </w:p>
    <w:p w14:paraId="7452C5BF" w14:textId="19DB1DBF" w:rsidR="009254FA" w:rsidRPr="00804FC0" w:rsidRDefault="00804FC0" w:rsidP="00804FC0">
      <w:pPr>
        <w:pStyle w:val="ac"/>
        <w:numPr>
          <w:ilvl w:val="0"/>
          <w:numId w:val="24"/>
        </w:numPr>
        <w:wordWrap w:val="0"/>
        <w:ind w:leftChars="0"/>
        <w:rPr>
          <w:rStyle w:val="aa"/>
          <w:rFonts w:asciiTheme="minorHAnsi" w:hAnsiTheme="minorHAnsi" w:hint="eastAsia"/>
          <w:b w:val="0"/>
          <w:bCs w:val="0"/>
          <w:sz w:val="20"/>
        </w:rPr>
      </w:pPr>
      <w:r>
        <w:rPr>
          <w:rFonts w:asciiTheme="minorHAnsi" w:hAnsiTheme="minorHAnsi" w:hint="eastAsia"/>
          <w:sz w:val="20"/>
        </w:rPr>
        <w:t>大前研究室</w:t>
      </w:r>
      <w:r>
        <w:rPr>
          <w:rFonts w:asciiTheme="minorHAnsi" w:hAnsiTheme="minorHAnsi" w:hint="eastAsia"/>
          <w:sz w:val="20"/>
        </w:rPr>
        <w:t xml:space="preserve">, </w:t>
      </w:r>
      <w:r>
        <w:rPr>
          <w:rFonts w:asciiTheme="minorHAnsi" w:hAnsiTheme="minorHAnsi"/>
          <w:sz w:val="20"/>
        </w:rPr>
        <w:t>python</w:t>
      </w:r>
      <w:r>
        <w:rPr>
          <w:rFonts w:asciiTheme="minorHAnsi" w:hAnsiTheme="minorHAnsi" w:hint="eastAsia"/>
          <w:sz w:val="20"/>
        </w:rPr>
        <w:t>環境構築</w:t>
      </w:r>
      <w:r>
        <w:rPr>
          <w:rFonts w:asciiTheme="minorHAnsi" w:hAnsiTheme="minorHAnsi"/>
          <w:sz w:val="20"/>
        </w:rPr>
        <w:t xml:space="preserve">, </w:t>
      </w:r>
      <w:r w:rsidRPr="00804FC0">
        <w:rPr>
          <w:rFonts w:asciiTheme="minorHAnsi" w:hAnsiTheme="minorHAnsi"/>
          <w:sz w:val="20"/>
        </w:rPr>
        <w:t>http://int-info.com/index.php/env/</w:t>
      </w:r>
      <w:r>
        <w:rPr>
          <w:rFonts w:asciiTheme="minorHAnsi" w:hAnsiTheme="minorHAnsi"/>
          <w:sz w:val="20"/>
        </w:rPr>
        <w:t xml:space="preserve">, </w:t>
      </w:r>
      <w:r w:rsidRPr="00804FC0">
        <w:rPr>
          <w:rFonts w:asciiTheme="minorHAnsi" w:hAnsiTheme="minorHAnsi" w:hint="eastAsia"/>
          <w:sz w:val="20"/>
        </w:rPr>
        <w:t>閲覧日</w:t>
      </w:r>
      <w:r>
        <w:rPr>
          <w:rFonts w:asciiTheme="minorHAnsi" w:hAnsiTheme="minorHAnsi" w:hint="eastAsia"/>
          <w:sz w:val="20"/>
        </w:rPr>
        <w:t xml:space="preserve">: </w:t>
      </w:r>
      <w:r w:rsidR="005231BB" w:rsidRPr="00804FC0">
        <w:rPr>
          <w:rFonts w:asciiTheme="minorHAnsi" w:hAnsiTheme="minorHAnsi" w:hint="eastAsia"/>
          <w:sz w:val="20"/>
        </w:rPr>
        <w:t>2013</w:t>
      </w:r>
      <w:r w:rsidR="005231BB" w:rsidRPr="00804FC0">
        <w:rPr>
          <w:rFonts w:asciiTheme="minorHAnsi" w:hAnsiTheme="minorHAnsi" w:hint="eastAsia"/>
          <w:sz w:val="20"/>
        </w:rPr>
        <w:t>年</w:t>
      </w:r>
      <w:r w:rsidR="005231BB" w:rsidRPr="00804FC0">
        <w:rPr>
          <w:rFonts w:asciiTheme="minorHAnsi" w:hAnsiTheme="minorHAnsi" w:hint="eastAsia"/>
          <w:sz w:val="20"/>
        </w:rPr>
        <w:t>5</w:t>
      </w:r>
      <w:r w:rsidR="005231BB" w:rsidRPr="00804FC0">
        <w:rPr>
          <w:rFonts w:asciiTheme="minorHAnsi" w:hAnsiTheme="minorHAnsi" w:hint="eastAsia"/>
          <w:sz w:val="20"/>
        </w:rPr>
        <w:t>月</w:t>
      </w:r>
      <w:r w:rsidR="005231BB" w:rsidRPr="00804FC0">
        <w:rPr>
          <w:rFonts w:asciiTheme="minorHAnsi" w:hAnsiTheme="minorHAnsi" w:hint="eastAsia"/>
          <w:sz w:val="20"/>
        </w:rPr>
        <w:t>4</w:t>
      </w:r>
      <w:r w:rsidR="005231BB" w:rsidRPr="00804FC0">
        <w:rPr>
          <w:rFonts w:asciiTheme="minorHAnsi" w:hAnsiTheme="minorHAnsi" w:hint="eastAsia"/>
          <w:sz w:val="20"/>
        </w:rPr>
        <w:t>日）</w:t>
      </w:r>
    </w:p>
    <w:sectPr w:rsidR="009254FA" w:rsidRPr="00804FC0" w:rsidSect="00AD7056">
      <w:type w:val="continuous"/>
      <w:pgSz w:w="11906" w:h="16838" w:code="9"/>
      <w:pgMar w:top="1191" w:right="1021" w:bottom="1644" w:left="1021" w:header="851" w:footer="992" w:gutter="0"/>
      <w:cols w:num="2" w:space="425"/>
      <w:titlePg/>
      <w:docGrid w:type="linesAndChars" w:linePitch="311" w:charSpace="531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72FF7" w14:textId="77777777" w:rsidR="00793E12" w:rsidRDefault="00793E12">
      <w:r>
        <w:separator/>
      </w:r>
    </w:p>
  </w:endnote>
  <w:endnote w:type="continuationSeparator" w:id="0">
    <w:p w14:paraId="2838C5BE" w14:textId="77777777" w:rsidR="00793E12" w:rsidRDefault="00793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EC860" w14:textId="77777777" w:rsidR="00793E12" w:rsidRDefault="00793E12">
      <w:r>
        <w:separator/>
      </w:r>
    </w:p>
  </w:footnote>
  <w:footnote w:type="continuationSeparator" w:id="0">
    <w:p w14:paraId="0A50B7EB" w14:textId="77777777" w:rsidR="00793E12" w:rsidRDefault="00793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B5CC5"/>
    <w:multiLevelType w:val="hybridMultilevel"/>
    <w:tmpl w:val="7DAA7062"/>
    <w:lvl w:ilvl="0" w:tplc="4A203B8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F70006"/>
    <w:multiLevelType w:val="hybridMultilevel"/>
    <w:tmpl w:val="61AC7A02"/>
    <w:lvl w:ilvl="0" w:tplc="1CD229A8">
      <w:start w:val="5"/>
      <w:numFmt w:val="decimalFullWidth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BF1603E"/>
    <w:multiLevelType w:val="hybridMultilevel"/>
    <w:tmpl w:val="4796CDC8"/>
    <w:lvl w:ilvl="0" w:tplc="B7966564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E3F2F4E"/>
    <w:multiLevelType w:val="hybridMultilevel"/>
    <w:tmpl w:val="9C82A7AA"/>
    <w:lvl w:ilvl="0" w:tplc="9300E728">
      <w:start w:val="6"/>
      <w:numFmt w:val="decimalFullWidth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FB06719"/>
    <w:multiLevelType w:val="hybridMultilevel"/>
    <w:tmpl w:val="D080535C"/>
    <w:lvl w:ilvl="0" w:tplc="FA2273C6">
      <w:start w:val="13"/>
      <w:numFmt w:val="bullet"/>
      <w:lvlText w:val="※"/>
      <w:lvlJc w:val="left"/>
      <w:pPr>
        <w:tabs>
          <w:tab w:val="num" w:pos="518"/>
        </w:tabs>
        <w:ind w:left="518" w:hanging="360"/>
      </w:pPr>
      <w:rPr>
        <w:rFonts w:ascii="ＭＳ Ｐ明朝" w:eastAsia="ＭＳ Ｐ明朝" w:hAnsi="ＭＳ Ｐ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998"/>
        </w:tabs>
        <w:ind w:left="99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18"/>
        </w:tabs>
        <w:ind w:left="14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38"/>
        </w:tabs>
        <w:ind w:left="183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58"/>
        </w:tabs>
        <w:ind w:left="225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78"/>
        </w:tabs>
        <w:ind w:left="26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98"/>
        </w:tabs>
        <w:ind w:left="309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18"/>
        </w:tabs>
        <w:ind w:left="351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38"/>
        </w:tabs>
        <w:ind w:left="3938" w:hanging="420"/>
      </w:pPr>
      <w:rPr>
        <w:rFonts w:ascii="Wingdings" w:hAnsi="Wingdings" w:hint="default"/>
      </w:rPr>
    </w:lvl>
  </w:abstractNum>
  <w:abstractNum w:abstractNumId="5" w15:restartNumberingAfterBreak="0">
    <w:nsid w:val="26AA0478"/>
    <w:multiLevelType w:val="hybridMultilevel"/>
    <w:tmpl w:val="EA704720"/>
    <w:lvl w:ilvl="0" w:tplc="0EAC421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2E791F0C"/>
    <w:multiLevelType w:val="hybridMultilevel"/>
    <w:tmpl w:val="EB2C7BF2"/>
    <w:lvl w:ilvl="0" w:tplc="A5F8AF7E">
      <w:start w:val="4"/>
      <w:numFmt w:val="decimalFullWidth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30600A71"/>
    <w:multiLevelType w:val="hybridMultilevel"/>
    <w:tmpl w:val="DC9275A4"/>
    <w:lvl w:ilvl="0" w:tplc="1CB46BD8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33916DC8"/>
    <w:multiLevelType w:val="hybridMultilevel"/>
    <w:tmpl w:val="95FC8BEE"/>
    <w:lvl w:ilvl="0" w:tplc="47504F6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392155F4"/>
    <w:multiLevelType w:val="hybridMultilevel"/>
    <w:tmpl w:val="2B9660EC"/>
    <w:lvl w:ilvl="0" w:tplc="C9461552">
      <w:start w:val="13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5E5B9D"/>
    <w:multiLevelType w:val="hybridMultilevel"/>
    <w:tmpl w:val="9AECC0E4"/>
    <w:lvl w:ilvl="0" w:tplc="77E874D6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5164429A"/>
    <w:multiLevelType w:val="hybridMultilevel"/>
    <w:tmpl w:val="2444B37E"/>
    <w:lvl w:ilvl="0" w:tplc="F4922948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7C558F9"/>
    <w:multiLevelType w:val="hybridMultilevel"/>
    <w:tmpl w:val="40D2118E"/>
    <w:lvl w:ilvl="0" w:tplc="A1C47CEE">
      <w:start w:val="1"/>
      <w:numFmt w:val="decimal"/>
      <w:lvlText w:val="%1."/>
      <w:lvlJc w:val="left"/>
      <w:pPr>
        <w:ind w:left="360" w:hanging="360"/>
      </w:pPr>
      <w:rPr>
        <w:rFonts w:ascii="Century" w:eastAsia="ＭＳ 明朝" w:hAnsi="Century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43C1C0C"/>
    <w:multiLevelType w:val="hybridMultilevel"/>
    <w:tmpl w:val="0EE602BA"/>
    <w:lvl w:ilvl="0" w:tplc="27E4BD76">
      <w:start w:val="1"/>
      <w:numFmt w:val="decimalEnclosedCircle"/>
      <w:lvlText w:val="%1"/>
      <w:lvlJc w:val="left"/>
      <w:pPr>
        <w:tabs>
          <w:tab w:val="num" w:pos="165"/>
        </w:tabs>
        <w:ind w:left="165" w:hanging="16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9BF0AE7"/>
    <w:multiLevelType w:val="hybridMultilevel"/>
    <w:tmpl w:val="F8C42E90"/>
    <w:lvl w:ilvl="0" w:tplc="6C48983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A8709F1"/>
    <w:multiLevelType w:val="hybridMultilevel"/>
    <w:tmpl w:val="85F80458"/>
    <w:lvl w:ilvl="0" w:tplc="21CE2A14">
      <w:start w:val="5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AB57EC0"/>
    <w:multiLevelType w:val="hybridMultilevel"/>
    <w:tmpl w:val="B1BE64D6"/>
    <w:lvl w:ilvl="0" w:tplc="9E0E0100">
      <w:start w:val="3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1244801"/>
    <w:multiLevelType w:val="hybridMultilevel"/>
    <w:tmpl w:val="4FC8F9B0"/>
    <w:lvl w:ilvl="0" w:tplc="C8D8865E">
      <w:start w:val="2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2713900"/>
    <w:multiLevelType w:val="hybridMultilevel"/>
    <w:tmpl w:val="F31030E0"/>
    <w:lvl w:ilvl="0" w:tplc="CF64B818">
      <w:start w:val="3"/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3C2275C"/>
    <w:multiLevelType w:val="hybridMultilevel"/>
    <w:tmpl w:val="4FEA538E"/>
    <w:lvl w:ilvl="0" w:tplc="FE8A8CF6">
      <w:start w:val="4"/>
      <w:numFmt w:val="decimalFullWidth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767E1C19"/>
    <w:multiLevelType w:val="hybridMultilevel"/>
    <w:tmpl w:val="0698616A"/>
    <w:lvl w:ilvl="0" w:tplc="E9CA8976">
      <w:start w:val="1"/>
      <w:numFmt w:val="decimalFullWidth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78291006"/>
    <w:multiLevelType w:val="hybridMultilevel"/>
    <w:tmpl w:val="C880657A"/>
    <w:lvl w:ilvl="0" w:tplc="5E32086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E3E8362">
      <w:numFmt w:val="decimal"/>
      <w:lvlText w:val="%2年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B1A696E"/>
    <w:multiLevelType w:val="hybridMultilevel"/>
    <w:tmpl w:val="0F327254"/>
    <w:lvl w:ilvl="0" w:tplc="D8749D38">
      <w:start w:val="1"/>
      <w:numFmt w:val="decimalEnclosedCircle"/>
      <w:lvlText w:val="%1"/>
      <w:lvlJc w:val="left"/>
      <w:pPr>
        <w:tabs>
          <w:tab w:val="num" w:pos="180"/>
        </w:tabs>
        <w:ind w:left="180" w:hanging="180"/>
      </w:pPr>
      <w:rPr>
        <w:rFonts w:hint="default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F1172B1"/>
    <w:multiLevelType w:val="hybridMultilevel"/>
    <w:tmpl w:val="5BA426CA"/>
    <w:lvl w:ilvl="0" w:tplc="4EE0782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7F537A5A"/>
    <w:multiLevelType w:val="hybridMultilevel"/>
    <w:tmpl w:val="3CE22B92"/>
    <w:lvl w:ilvl="0" w:tplc="96FCE8E6">
      <w:start w:val="4"/>
      <w:numFmt w:val="decimalFullWidth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20"/>
  </w:num>
  <w:num w:numId="2">
    <w:abstractNumId w:val="6"/>
  </w:num>
  <w:num w:numId="3">
    <w:abstractNumId w:val="1"/>
  </w:num>
  <w:num w:numId="4">
    <w:abstractNumId w:val="3"/>
  </w:num>
  <w:num w:numId="5">
    <w:abstractNumId w:val="24"/>
  </w:num>
  <w:num w:numId="6">
    <w:abstractNumId w:val="19"/>
  </w:num>
  <w:num w:numId="7">
    <w:abstractNumId w:val="2"/>
  </w:num>
  <w:num w:numId="8">
    <w:abstractNumId w:val="0"/>
  </w:num>
  <w:num w:numId="9">
    <w:abstractNumId w:val="15"/>
  </w:num>
  <w:num w:numId="10">
    <w:abstractNumId w:val="17"/>
  </w:num>
  <w:num w:numId="11">
    <w:abstractNumId w:val="10"/>
  </w:num>
  <w:num w:numId="12">
    <w:abstractNumId w:val="14"/>
  </w:num>
  <w:num w:numId="13">
    <w:abstractNumId w:val="11"/>
  </w:num>
  <w:num w:numId="14">
    <w:abstractNumId w:val="23"/>
  </w:num>
  <w:num w:numId="15">
    <w:abstractNumId w:val="8"/>
  </w:num>
  <w:num w:numId="16">
    <w:abstractNumId w:val="22"/>
  </w:num>
  <w:num w:numId="17">
    <w:abstractNumId w:val="13"/>
  </w:num>
  <w:num w:numId="18">
    <w:abstractNumId w:val="7"/>
  </w:num>
  <w:num w:numId="19">
    <w:abstractNumId w:val="9"/>
  </w:num>
  <w:num w:numId="20">
    <w:abstractNumId w:val="4"/>
  </w:num>
  <w:num w:numId="21">
    <w:abstractNumId w:val="21"/>
  </w:num>
  <w:num w:numId="22">
    <w:abstractNumId w:val="16"/>
  </w:num>
  <w:num w:numId="23">
    <w:abstractNumId w:val="18"/>
  </w:num>
  <w:num w:numId="24">
    <w:abstractNumId w:val="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8"/>
  <w:drawingGridVerticalSpacing w:val="31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zNrEwMrUwMjQyNzJR0lEKTi0uzszPAykwqgUAkh2FjCwAAAA="/>
  </w:docVars>
  <w:rsids>
    <w:rsidRoot w:val="00F648DA"/>
    <w:rsid w:val="00000CFC"/>
    <w:rsid w:val="00003B5B"/>
    <w:rsid w:val="000068BC"/>
    <w:rsid w:val="00013C28"/>
    <w:rsid w:val="0001441B"/>
    <w:rsid w:val="0003433F"/>
    <w:rsid w:val="00037259"/>
    <w:rsid w:val="00043134"/>
    <w:rsid w:val="00053BBB"/>
    <w:rsid w:val="00055FDE"/>
    <w:rsid w:val="000614CA"/>
    <w:rsid w:val="00075E1F"/>
    <w:rsid w:val="000774D9"/>
    <w:rsid w:val="000801BC"/>
    <w:rsid w:val="000851B7"/>
    <w:rsid w:val="00091BE2"/>
    <w:rsid w:val="0009280C"/>
    <w:rsid w:val="00092FAD"/>
    <w:rsid w:val="000B1799"/>
    <w:rsid w:val="000B2F31"/>
    <w:rsid w:val="000B38A3"/>
    <w:rsid w:val="000C24DE"/>
    <w:rsid w:val="000C3D66"/>
    <w:rsid w:val="000D3FB7"/>
    <w:rsid w:val="000D420A"/>
    <w:rsid w:val="000E1A98"/>
    <w:rsid w:val="000E6DDA"/>
    <w:rsid w:val="000F5FC9"/>
    <w:rsid w:val="000F6084"/>
    <w:rsid w:val="001024BD"/>
    <w:rsid w:val="00104DA8"/>
    <w:rsid w:val="0010589D"/>
    <w:rsid w:val="00111D72"/>
    <w:rsid w:val="001136D1"/>
    <w:rsid w:val="00117970"/>
    <w:rsid w:val="00124E42"/>
    <w:rsid w:val="00126894"/>
    <w:rsid w:val="00127AE2"/>
    <w:rsid w:val="00130A2D"/>
    <w:rsid w:val="00131954"/>
    <w:rsid w:val="00131F6C"/>
    <w:rsid w:val="0013215F"/>
    <w:rsid w:val="00132991"/>
    <w:rsid w:val="00133B25"/>
    <w:rsid w:val="00134E44"/>
    <w:rsid w:val="00144CC7"/>
    <w:rsid w:val="0014672F"/>
    <w:rsid w:val="0014783E"/>
    <w:rsid w:val="00151351"/>
    <w:rsid w:val="001513D6"/>
    <w:rsid w:val="001577C0"/>
    <w:rsid w:val="0016325A"/>
    <w:rsid w:val="00165B17"/>
    <w:rsid w:val="00165BF2"/>
    <w:rsid w:val="001805D6"/>
    <w:rsid w:val="00181513"/>
    <w:rsid w:val="0019427A"/>
    <w:rsid w:val="00196EC5"/>
    <w:rsid w:val="001A34D7"/>
    <w:rsid w:val="001A5DD7"/>
    <w:rsid w:val="001B1D96"/>
    <w:rsid w:val="001B5009"/>
    <w:rsid w:val="001B5BD4"/>
    <w:rsid w:val="001C27BB"/>
    <w:rsid w:val="001C471C"/>
    <w:rsid w:val="001C7489"/>
    <w:rsid w:val="001E2787"/>
    <w:rsid w:val="001E6988"/>
    <w:rsid w:val="001E6D4F"/>
    <w:rsid w:val="001F2841"/>
    <w:rsid w:val="001F7136"/>
    <w:rsid w:val="002024A9"/>
    <w:rsid w:val="002033BC"/>
    <w:rsid w:val="00206838"/>
    <w:rsid w:val="00211AFC"/>
    <w:rsid w:val="002168A1"/>
    <w:rsid w:val="0022476E"/>
    <w:rsid w:val="0022582E"/>
    <w:rsid w:val="00226B21"/>
    <w:rsid w:val="00233D36"/>
    <w:rsid w:val="002343DE"/>
    <w:rsid w:val="002459AE"/>
    <w:rsid w:val="00246B54"/>
    <w:rsid w:val="00250B1B"/>
    <w:rsid w:val="002560D9"/>
    <w:rsid w:val="00262540"/>
    <w:rsid w:val="002631AB"/>
    <w:rsid w:val="0027058C"/>
    <w:rsid w:val="00282881"/>
    <w:rsid w:val="0028322D"/>
    <w:rsid w:val="002868B6"/>
    <w:rsid w:val="002950A5"/>
    <w:rsid w:val="002A23B3"/>
    <w:rsid w:val="002B5089"/>
    <w:rsid w:val="002C0987"/>
    <w:rsid w:val="002D0962"/>
    <w:rsid w:val="002D2C06"/>
    <w:rsid w:val="002D421C"/>
    <w:rsid w:val="002D5AD5"/>
    <w:rsid w:val="002D6510"/>
    <w:rsid w:val="002E32A1"/>
    <w:rsid w:val="002F0483"/>
    <w:rsid w:val="002F1010"/>
    <w:rsid w:val="002F22A6"/>
    <w:rsid w:val="002F2692"/>
    <w:rsid w:val="002F3D10"/>
    <w:rsid w:val="003019DA"/>
    <w:rsid w:val="00305038"/>
    <w:rsid w:val="00310643"/>
    <w:rsid w:val="00312238"/>
    <w:rsid w:val="0032215D"/>
    <w:rsid w:val="0032693D"/>
    <w:rsid w:val="00330CC8"/>
    <w:rsid w:val="00331846"/>
    <w:rsid w:val="0034216B"/>
    <w:rsid w:val="00343A7D"/>
    <w:rsid w:val="003509A6"/>
    <w:rsid w:val="00353EEA"/>
    <w:rsid w:val="003546F0"/>
    <w:rsid w:val="00355B8F"/>
    <w:rsid w:val="00363B8A"/>
    <w:rsid w:val="0036748A"/>
    <w:rsid w:val="003678E9"/>
    <w:rsid w:val="0037222B"/>
    <w:rsid w:val="00373D93"/>
    <w:rsid w:val="003778C4"/>
    <w:rsid w:val="00386093"/>
    <w:rsid w:val="003C09E8"/>
    <w:rsid w:val="003C5B9B"/>
    <w:rsid w:val="003C642D"/>
    <w:rsid w:val="003D7E33"/>
    <w:rsid w:val="003E07F6"/>
    <w:rsid w:val="003E3B07"/>
    <w:rsid w:val="003F2BA7"/>
    <w:rsid w:val="003F4F45"/>
    <w:rsid w:val="00402732"/>
    <w:rsid w:val="004220DD"/>
    <w:rsid w:val="0042361D"/>
    <w:rsid w:val="0043053F"/>
    <w:rsid w:val="004315F6"/>
    <w:rsid w:val="00435BDD"/>
    <w:rsid w:val="00437008"/>
    <w:rsid w:val="004418C6"/>
    <w:rsid w:val="00445909"/>
    <w:rsid w:val="00456B3D"/>
    <w:rsid w:val="00464D38"/>
    <w:rsid w:val="00476236"/>
    <w:rsid w:val="0048483A"/>
    <w:rsid w:val="0048557F"/>
    <w:rsid w:val="00487CE1"/>
    <w:rsid w:val="0049654C"/>
    <w:rsid w:val="004A1030"/>
    <w:rsid w:val="004A21ED"/>
    <w:rsid w:val="004A7D05"/>
    <w:rsid w:val="004B5494"/>
    <w:rsid w:val="004B5F1C"/>
    <w:rsid w:val="004C2D65"/>
    <w:rsid w:val="004D1A92"/>
    <w:rsid w:val="004D3104"/>
    <w:rsid w:val="004D4748"/>
    <w:rsid w:val="004D65FB"/>
    <w:rsid w:val="004D7602"/>
    <w:rsid w:val="004E39FC"/>
    <w:rsid w:val="004E573D"/>
    <w:rsid w:val="004F0473"/>
    <w:rsid w:val="004F124D"/>
    <w:rsid w:val="004F37C5"/>
    <w:rsid w:val="00501A0F"/>
    <w:rsid w:val="00501D86"/>
    <w:rsid w:val="00502DA2"/>
    <w:rsid w:val="00505685"/>
    <w:rsid w:val="00505CD5"/>
    <w:rsid w:val="0050664B"/>
    <w:rsid w:val="00513462"/>
    <w:rsid w:val="00514602"/>
    <w:rsid w:val="00515187"/>
    <w:rsid w:val="005200E4"/>
    <w:rsid w:val="00520AA6"/>
    <w:rsid w:val="00523062"/>
    <w:rsid w:val="005231BB"/>
    <w:rsid w:val="00523E23"/>
    <w:rsid w:val="00531759"/>
    <w:rsid w:val="00532BD1"/>
    <w:rsid w:val="00534F48"/>
    <w:rsid w:val="005445DA"/>
    <w:rsid w:val="00547D5B"/>
    <w:rsid w:val="00555C85"/>
    <w:rsid w:val="0056367F"/>
    <w:rsid w:val="00565D5B"/>
    <w:rsid w:val="00576006"/>
    <w:rsid w:val="00576A5D"/>
    <w:rsid w:val="00581281"/>
    <w:rsid w:val="005824C9"/>
    <w:rsid w:val="00583DB2"/>
    <w:rsid w:val="00586CC4"/>
    <w:rsid w:val="005932C9"/>
    <w:rsid w:val="005A48C4"/>
    <w:rsid w:val="005B3A8E"/>
    <w:rsid w:val="005C26B5"/>
    <w:rsid w:val="005C2A6A"/>
    <w:rsid w:val="005C3E79"/>
    <w:rsid w:val="005C4768"/>
    <w:rsid w:val="005D063A"/>
    <w:rsid w:val="005D32BE"/>
    <w:rsid w:val="005D431F"/>
    <w:rsid w:val="005D4C78"/>
    <w:rsid w:val="005D68C8"/>
    <w:rsid w:val="005D7FA3"/>
    <w:rsid w:val="005E3117"/>
    <w:rsid w:val="005E74DF"/>
    <w:rsid w:val="005F086D"/>
    <w:rsid w:val="005F17D9"/>
    <w:rsid w:val="005F21B8"/>
    <w:rsid w:val="005F4159"/>
    <w:rsid w:val="006002A5"/>
    <w:rsid w:val="006050A0"/>
    <w:rsid w:val="0060543F"/>
    <w:rsid w:val="0061064E"/>
    <w:rsid w:val="006109DA"/>
    <w:rsid w:val="0061663E"/>
    <w:rsid w:val="00623F05"/>
    <w:rsid w:val="006376D4"/>
    <w:rsid w:val="00643AFB"/>
    <w:rsid w:val="006476B8"/>
    <w:rsid w:val="00650BCB"/>
    <w:rsid w:val="006535D8"/>
    <w:rsid w:val="00656B20"/>
    <w:rsid w:val="00661EEC"/>
    <w:rsid w:val="00664128"/>
    <w:rsid w:val="006713B6"/>
    <w:rsid w:val="0067159D"/>
    <w:rsid w:val="00680277"/>
    <w:rsid w:val="00681BF6"/>
    <w:rsid w:val="00683CF0"/>
    <w:rsid w:val="00685CA4"/>
    <w:rsid w:val="00686783"/>
    <w:rsid w:val="006A3942"/>
    <w:rsid w:val="006A569C"/>
    <w:rsid w:val="006C23CF"/>
    <w:rsid w:val="006C459E"/>
    <w:rsid w:val="006D0124"/>
    <w:rsid w:val="006D743A"/>
    <w:rsid w:val="006D7561"/>
    <w:rsid w:val="006E5404"/>
    <w:rsid w:val="006F347F"/>
    <w:rsid w:val="006F5BB8"/>
    <w:rsid w:val="00701999"/>
    <w:rsid w:val="007026B6"/>
    <w:rsid w:val="00707246"/>
    <w:rsid w:val="007072FC"/>
    <w:rsid w:val="00707F43"/>
    <w:rsid w:val="00717BF5"/>
    <w:rsid w:val="00722857"/>
    <w:rsid w:val="00724320"/>
    <w:rsid w:val="007312B2"/>
    <w:rsid w:val="0073167E"/>
    <w:rsid w:val="0074081B"/>
    <w:rsid w:val="00743E22"/>
    <w:rsid w:val="00747E97"/>
    <w:rsid w:val="00752509"/>
    <w:rsid w:val="00754ADB"/>
    <w:rsid w:val="00754DD1"/>
    <w:rsid w:val="00760D5C"/>
    <w:rsid w:val="0076302B"/>
    <w:rsid w:val="00767825"/>
    <w:rsid w:val="007715D4"/>
    <w:rsid w:val="007723E6"/>
    <w:rsid w:val="00793E12"/>
    <w:rsid w:val="007A3B8C"/>
    <w:rsid w:val="007A4657"/>
    <w:rsid w:val="007B22D1"/>
    <w:rsid w:val="007B5EBC"/>
    <w:rsid w:val="007B7E09"/>
    <w:rsid w:val="007C6FF2"/>
    <w:rsid w:val="007D3847"/>
    <w:rsid w:val="007D6AAE"/>
    <w:rsid w:val="007E02FF"/>
    <w:rsid w:val="007E3566"/>
    <w:rsid w:val="007F6408"/>
    <w:rsid w:val="00804FC0"/>
    <w:rsid w:val="00805467"/>
    <w:rsid w:val="00816303"/>
    <w:rsid w:val="00823AA4"/>
    <w:rsid w:val="00824D39"/>
    <w:rsid w:val="00834192"/>
    <w:rsid w:val="008405FD"/>
    <w:rsid w:val="00840CEB"/>
    <w:rsid w:val="0085188C"/>
    <w:rsid w:val="00851BE3"/>
    <w:rsid w:val="008613BA"/>
    <w:rsid w:val="00864473"/>
    <w:rsid w:val="008655CE"/>
    <w:rsid w:val="00865E4C"/>
    <w:rsid w:val="008711F4"/>
    <w:rsid w:val="00882450"/>
    <w:rsid w:val="008977D6"/>
    <w:rsid w:val="008A6379"/>
    <w:rsid w:val="008A65EF"/>
    <w:rsid w:val="008B0E26"/>
    <w:rsid w:val="008B3922"/>
    <w:rsid w:val="008B5D70"/>
    <w:rsid w:val="008C79B7"/>
    <w:rsid w:val="008C7C01"/>
    <w:rsid w:val="008D31C6"/>
    <w:rsid w:val="008E120F"/>
    <w:rsid w:val="008E14C5"/>
    <w:rsid w:val="008E3B99"/>
    <w:rsid w:val="008E5688"/>
    <w:rsid w:val="008E5895"/>
    <w:rsid w:val="008F427E"/>
    <w:rsid w:val="008F43BD"/>
    <w:rsid w:val="008F6A10"/>
    <w:rsid w:val="0090668E"/>
    <w:rsid w:val="009114F5"/>
    <w:rsid w:val="00912EE4"/>
    <w:rsid w:val="009179B7"/>
    <w:rsid w:val="00922DC6"/>
    <w:rsid w:val="009243C2"/>
    <w:rsid w:val="009254FA"/>
    <w:rsid w:val="00950B5E"/>
    <w:rsid w:val="0095172E"/>
    <w:rsid w:val="00951C61"/>
    <w:rsid w:val="0095596B"/>
    <w:rsid w:val="00967D69"/>
    <w:rsid w:val="00971E0D"/>
    <w:rsid w:val="00974005"/>
    <w:rsid w:val="009747FD"/>
    <w:rsid w:val="0097487C"/>
    <w:rsid w:val="009B7A39"/>
    <w:rsid w:val="009C3ACB"/>
    <w:rsid w:val="009C40E2"/>
    <w:rsid w:val="009C421E"/>
    <w:rsid w:val="009D6FDB"/>
    <w:rsid w:val="009E35AD"/>
    <w:rsid w:val="009E3C53"/>
    <w:rsid w:val="009E495A"/>
    <w:rsid w:val="009F6CB0"/>
    <w:rsid w:val="00A12A9E"/>
    <w:rsid w:val="00A2188A"/>
    <w:rsid w:val="00A229B3"/>
    <w:rsid w:val="00A24CD5"/>
    <w:rsid w:val="00A30BBC"/>
    <w:rsid w:val="00A31063"/>
    <w:rsid w:val="00A310C2"/>
    <w:rsid w:val="00A31EA2"/>
    <w:rsid w:val="00A34E5C"/>
    <w:rsid w:val="00A43282"/>
    <w:rsid w:val="00A438BE"/>
    <w:rsid w:val="00A43A3B"/>
    <w:rsid w:val="00A60C76"/>
    <w:rsid w:val="00A64D18"/>
    <w:rsid w:val="00A74F6C"/>
    <w:rsid w:val="00A8339E"/>
    <w:rsid w:val="00A83541"/>
    <w:rsid w:val="00A84883"/>
    <w:rsid w:val="00A909E3"/>
    <w:rsid w:val="00A940AA"/>
    <w:rsid w:val="00A95ACE"/>
    <w:rsid w:val="00AA0DB3"/>
    <w:rsid w:val="00AA0F20"/>
    <w:rsid w:val="00AA2F2E"/>
    <w:rsid w:val="00AA6DBA"/>
    <w:rsid w:val="00AB5A38"/>
    <w:rsid w:val="00AC3E12"/>
    <w:rsid w:val="00AC4786"/>
    <w:rsid w:val="00AC6FA7"/>
    <w:rsid w:val="00AD443C"/>
    <w:rsid w:val="00AD63A2"/>
    <w:rsid w:val="00AD7056"/>
    <w:rsid w:val="00AE36B7"/>
    <w:rsid w:val="00AF1AFC"/>
    <w:rsid w:val="00AF4D5A"/>
    <w:rsid w:val="00B030D8"/>
    <w:rsid w:val="00B03B91"/>
    <w:rsid w:val="00B14414"/>
    <w:rsid w:val="00B144B8"/>
    <w:rsid w:val="00B2549C"/>
    <w:rsid w:val="00B2736A"/>
    <w:rsid w:val="00B27F17"/>
    <w:rsid w:val="00B307AF"/>
    <w:rsid w:val="00B3192D"/>
    <w:rsid w:val="00B35F5F"/>
    <w:rsid w:val="00B360C7"/>
    <w:rsid w:val="00B401D0"/>
    <w:rsid w:val="00B40920"/>
    <w:rsid w:val="00B42727"/>
    <w:rsid w:val="00B437AF"/>
    <w:rsid w:val="00B44A31"/>
    <w:rsid w:val="00B50612"/>
    <w:rsid w:val="00B53AB4"/>
    <w:rsid w:val="00B62859"/>
    <w:rsid w:val="00B65461"/>
    <w:rsid w:val="00B659A3"/>
    <w:rsid w:val="00B7170F"/>
    <w:rsid w:val="00B81E6F"/>
    <w:rsid w:val="00B933F8"/>
    <w:rsid w:val="00BA2549"/>
    <w:rsid w:val="00BA66C7"/>
    <w:rsid w:val="00BA7097"/>
    <w:rsid w:val="00BA73CC"/>
    <w:rsid w:val="00BB66BA"/>
    <w:rsid w:val="00BC0441"/>
    <w:rsid w:val="00BC158C"/>
    <w:rsid w:val="00BC69DA"/>
    <w:rsid w:val="00BD0A91"/>
    <w:rsid w:val="00BD2E7F"/>
    <w:rsid w:val="00BE7DCF"/>
    <w:rsid w:val="00C07D2D"/>
    <w:rsid w:val="00C106D7"/>
    <w:rsid w:val="00C118CD"/>
    <w:rsid w:val="00C15567"/>
    <w:rsid w:val="00C2127C"/>
    <w:rsid w:val="00C25883"/>
    <w:rsid w:val="00C27BA5"/>
    <w:rsid w:val="00C32A72"/>
    <w:rsid w:val="00C43DDC"/>
    <w:rsid w:val="00C46320"/>
    <w:rsid w:val="00C51B8E"/>
    <w:rsid w:val="00C5663A"/>
    <w:rsid w:val="00C57127"/>
    <w:rsid w:val="00C57AE8"/>
    <w:rsid w:val="00C604E9"/>
    <w:rsid w:val="00C627FE"/>
    <w:rsid w:val="00C634E2"/>
    <w:rsid w:val="00C6432E"/>
    <w:rsid w:val="00C66DF6"/>
    <w:rsid w:val="00C6708C"/>
    <w:rsid w:val="00C7754C"/>
    <w:rsid w:val="00C82905"/>
    <w:rsid w:val="00C8349C"/>
    <w:rsid w:val="00C858FB"/>
    <w:rsid w:val="00C870FF"/>
    <w:rsid w:val="00C87415"/>
    <w:rsid w:val="00C930CE"/>
    <w:rsid w:val="00C94333"/>
    <w:rsid w:val="00C973D7"/>
    <w:rsid w:val="00CA157A"/>
    <w:rsid w:val="00CA7D27"/>
    <w:rsid w:val="00CB1036"/>
    <w:rsid w:val="00CB146B"/>
    <w:rsid w:val="00CB5E2A"/>
    <w:rsid w:val="00CB6BAA"/>
    <w:rsid w:val="00CC1F19"/>
    <w:rsid w:val="00CD135A"/>
    <w:rsid w:val="00CD5927"/>
    <w:rsid w:val="00CD6B5D"/>
    <w:rsid w:val="00CE77D1"/>
    <w:rsid w:val="00CF3ADC"/>
    <w:rsid w:val="00CF6723"/>
    <w:rsid w:val="00D001F4"/>
    <w:rsid w:val="00D02E17"/>
    <w:rsid w:val="00D045F3"/>
    <w:rsid w:val="00D17BF9"/>
    <w:rsid w:val="00D21DB3"/>
    <w:rsid w:val="00D2403F"/>
    <w:rsid w:val="00D342EA"/>
    <w:rsid w:val="00D344E7"/>
    <w:rsid w:val="00D35790"/>
    <w:rsid w:val="00D37B4C"/>
    <w:rsid w:val="00D37F3D"/>
    <w:rsid w:val="00D40F1A"/>
    <w:rsid w:val="00D41F53"/>
    <w:rsid w:val="00D5532E"/>
    <w:rsid w:val="00D55E8B"/>
    <w:rsid w:val="00D607DF"/>
    <w:rsid w:val="00D66C0D"/>
    <w:rsid w:val="00D66D7C"/>
    <w:rsid w:val="00D67EC8"/>
    <w:rsid w:val="00D83B8B"/>
    <w:rsid w:val="00D91793"/>
    <w:rsid w:val="00D91DB5"/>
    <w:rsid w:val="00D97687"/>
    <w:rsid w:val="00DA0043"/>
    <w:rsid w:val="00DA679A"/>
    <w:rsid w:val="00DA6C0A"/>
    <w:rsid w:val="00DC458E"/>
    <w:rsid w:val="00DC6968"/>
    <w:rsid w:val="00DC750E"/>
    <w:rsid w:val="00DD2F8A"/>
    <w:rsid w:val="00DF0388"/>
    <w:rsid w:val="00DF18A9"/>
    <w:rsid w:val="00DF51B2"/>
    <w:rsid w:val="00DF76C5"/>
    <w:rsid w:val="00E037E0"/>
    <w:rsid w:val="00E04123"/>
    <w:rsid w:val="00E04496"/>
    <w:rsid w:val="00E0758E"/>
    <w:rsid w:val="00E17441"/>
    <w:rsid w:val="00E2031C"/>
    <w:rsid w:val="00E35A46"/>
    <w:rsid w:val="00E36D86"/>
    <w:rsid w:val="00E41362"/>
    <w:rsid w:val="00E5330E"/>
    <w:rsid w:val="00E5667F"/>
    <w:rsid w:val="00E63314"/>
    <w:rsid w:val="00E66546"/>
    <w:rsid w:val="00E71844"/>
    <w:rsid w:val="00E71D03"/>
    <w:rsid w:val="00E76798"/>
    <w:rsid w:val="00E84A47"/>
    <w:rsid w:val="00E861AE"/>
    <w:rsid w:val="00E86CD7"/>
    <w:rsid w:val="00E8777F"/>
    <w:rsid w:val="00E96098"/>
    <w:rsid w:val="00EA5790"/>
    <w:rsid w:val="00EA7CE6"/>
    <w:rsid w:val="00EB272B"/>
    <w:rsid w:val="00EB5FAF"/>
    <w:rsid w:val="00EB6219"/>
    <w:rsid w:val="00EB6C1E"/>
    <w:rsid w:val="00EC11A7"/>
    <w:rsid w:val="00EC1F05"/>
    <w:rsid w:val="00EC6CFE"/>
    <w:rsid w:val="00ED6F51"/>
    <w:rsid w:val="00EE4790"/>
    <w:rsid w:val="00EE4979"/>
    <w:rsid w:val="00EF3600"/>
    <w:rsid w:val="00F0250C"/>
    <w:rsid w:val="00F04624"/>
    <w:rsid w:val="00F079F0"/>
    <w:rsid w:val="00F10324"/>
    <w:rsid w:val="00F1527B"/>
    <w:rsid w:val="00F2356E"/>
    <w:rsid w:val="00F238CD"/>
    <w:rsid w:val="00F354B5"/>
    <w:rsid w:val="00F357EF"/>
    <w:rsid w:val="00F41E98"/>
    <w:rsid w:val="00F42F4B"/>
    <w:rsid w:val="00F603DF"/>
    <w:rsid w:val="00F648DA"/>
    <w:rsid w:val="00F65460"/>
    <w:rsid w:val="00F70B18"/>
    <w:rsid w:val="00F71CB0"/>
    <w:rsid w:val="00F73636"/>
    <w:rsid w:val="00F76FD7"/>
    <w:rsid w:val="00F84E3A"/>
    <w:rsid w:val="00F85F4E"/>
    <w:rsid w:val="00FA10FE"/>
    <w:rsid w:val="00FA1C54"/>
    <w:rsid w:val="00FA2146"/>
    <w:rsid w:val="00FB54A5"/>
    <w:rsid w:val="00FC2960"/>
    <w:rsid w:val="00FC5D4B"/>
    <w:rsid w:val="00FD4D63"/>
    <w:rsid w:val="00FD5CAC"/>
    <w:rsid w:val="00FE26FD"/>
    <w:rsid w:val="00FE2F06"/>
    <w:rsid w:val="00FE34E9"/>
    <w:rsid w:val="00FE6E93"/>
    <w:rsid w:val="00FE7F7E"/>
    <w:rsid w:val="00FF1133"/>
    <w:rsid w:val="00FF4265"/>
    <w:rsid w:val="00FF5CD1"/>
    <w:rsid w:val="00FF6F35"/>
    <w:rsid w:val="00FF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1862BAE"/>
  <w15:docId w15:val="{D67C63A6-56EE-4E5C-91D3-B2921CE99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509A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3509A6"/>
    <w:pPr>
      <w:ind w:firstLineChars="100" w:firstLine="210"/>
    </w:pPr>
    <w:rPr>
      <w:rFonts w:ascii="ＭＳ Ｐ明朝" w:eastAsia="ＭＳ Ｐ明朝" w:hAnsi="ＭＳ Ｐ明朝"/>
      <w:szCs w:val="20"/>
    </w:rPr>
  </w:style>
  <w:style w:type="paragraph" w:styleId="a4">
    <w:name w:val="header"/>
    <w:basedOn w:val="a"/>
    <w:rsid w:val="003509A6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3509A6"/>
    <w:pPr>
      <w:tabs>
        <w:tab w:val="center" w:pos="4252"/>
        <w:tab w:val="right" w:pos="8504"/>
      </w:tabs>
      <w:snapToGrid w:val="0"/>
    </w:pPr>
  </w:style>
  <w:style w:type="paragraph" w:styleId="2">
    <w:name w:val="Body Text Indent 2"/>
    <w:basedOn w:val="a"/>
    <w:rsid w:val="003509A6"/>
    <w:pPr>
      <w:ind w:left="1" w:hanging="1"/>
    </w:pPr>
    <w:rPr>
      <w:rFonts w:ascii="ＭＳ Ｐ明朝" w:eastAsia="ＭＳ Ｐ明朝" w:hAnsi="ＭＳ Ｐ明朝"/>
      <w:sz w:val="20"/>
      <w:szCs w:val="20"/>
    </w:rPr>
  </w:style>
  <w:style w:type="paragraph" w:styleId="3">
    <w:name w:val="Body Text Indent 3"/>
    <w:basedOn w:val="a"/>
    <w:rsid w:val="003509A6"/>
    <w:pPr>
      <w:ind w:firstLineChars="100" w:firstLine="200"/>
    </w:pPr>
    <w:rPr>
      <w:rFonts w:ascii="ＭＳ Ｐ明朝" w:eastAsia="ＭＳ Ｐ明朝" w:hAnsi="ＭＳ Ｐ明朝"/>
      <w:sz w:val="20"/>
      <w:szCs w:val="20"/>
    </w:rPr>
  </w:style>
  <w:style w:type="paragraph" w:styleId="20">
    <w:name w:val="Body Text 2"/>
    <w:basedOn w:val="a"/>
    <w:rsid w:val="007715D4"/>
    <w:pPr>
      <w:spacing w:line="0" w:lineRule="atLeast"/>
      <w:jc w:val="center"/>
    </w:pPr>
    <w:rPr>
      <w:sz w:val="16"/>
    </w:rPr>
  </w:style>
  <w:style w:type="paragraph" w:styleId="a6">
    <w:name w:val="Body Text"/>
    <w:basedOn w:val="a"/>
    <w:rsid w:val="007715D4"/>
    <w:pPr>
      <w:jc w:val="center"/>
    </w:pPr>
    <w:rPr>
      <w:rFonts w:eastAsia="ＭＳ Ｐゴシック"/>
      <w:b/>
      <w:bCs/>
      <w:sz w:val="28"/>
    </w:rPr>
  </w:style>
  <w:style w:type="table" w:styleId="a7">
    <w:name w:val="Table Grid"/>
    <w:basedOn w:val="a1"/>
    <w:rsid w:val="0066412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semiHidden/>
    <w:rsid w:val="00823AA4"/>
    <w:rPr>
      <w:rFonts w:ascii="Arial" w:eastAsia="ＭＳ ゴシック" w:hAnsi="Arial"/>
      <w:sz w:val="18"/>
      <w:szCs w:val="18"/>
    </w:rPr>
  </w:style>
  <w:style w:type="paragraph" w:styleId="a9">
    <w:name w:val="No Spacing"/>
    <w:uiPriority w:val="1"/>
    <w:qFormat/>
    <w:rsid w:val="005C26B5"/>
    <w:pPr>
      <w:widowControl w:val="0"/>
      <w:jc w:val="both"/>
    </w:pPr>
    <w:rPr>
      <w:kern w:val="2"/>
      <w:sz w:val="21"/>
      <w:szCs w:val="22"/>
    </w:rPr>
  </w:style>
  <w:style w:type="character" w:styleId="aa">
    <w:name w:val="Strong"/>
    <w:basedOn w:val="a0"/>
    <w:qFormat/>
    <w:rsid w:val="00F238CD"/>
    <w:rPr>
      <w:b/>
      <w:bCs/>
    </w:rPr>
  </w:style>
  <w:style w:type="character" w:styleId="ab">
    <w:name w:val="Hyperlink"/>
    <w:basedOn w:val="a0"/>
    <w:rsid w:val="002024A9"/>
    <w:rPr>
      <w:color w:val="0000FF"/>
      <w:u w:val="single"/>
    </w:rPr>
  </w:style>
  <w:style w:type="paragraph" w:styleId="ac">
    <w:name w:val="List Paragraph"/>
    <w:basedOn w:val="a"/>
    <w:uiPriority w:val="34"/>
    <w:qFormat/>
    <w:rsid w:val="00402732"/>
    <w:pPr>
      <w:ind w:leftChars="400" w:left="840"/>
    </w:pPr>
  </w:style>
  <w:style w:type="paragraph" w:styleId="ad">
    <w:name w:val="Revision"/>
    <w:hidden/>
    <w:uiPriority w:val="99"/>
    <w:semiHidden/>
    <w:rsid w:val="0073167E"/>
    <w:rPr>
      <w:kern w:val="2"/>
      <w:sz w:val="21"/>
      <w:szCs w:val="24"/>
    </w:rPr>
  </w:style>
  <w:style w:type="character" w:styleId="ae">
    <w:name w:val="annotation reference"/>
    <w:basedOn w:val="a0"/>
    <w:semiHidden/>
    <w:unhideWhenUsed/>
    <w:rsid w:val="0073167E"/>
    <w:rPr>
      <w:sz w:val="18"/>
      <w:szCs w:val="18"/>
    </w:rPr>
  </w:style>
  <w:style w:type="paragraph" w:styleId="af">
    <w:name w:val="annotation text"/>
    <w:basedOn w:val="a"/>
    <w:link w:val="af0"/>
    <w:semiHidden/>
    <w:unhideWhenUsed/>
    <w:rsid w:val="0073167E"/>
    <w:pPr>
      <w:jc w:val="left"/>
    </w:pPr>
  </w:style>
  <w:style w:type="character" w:customStyle="1" w:styleId="af0">
    <w:name w:val="コメント文字列 (文字)"/>
    <w:basedOn w:val="a0"/>
    <w:link w:val="af"/>
    <w:semiHidden/>
    <w:rsid w:val="0073167E"/>
    <w:rPr>
      <w:kern w:val="2"/>
      <w:sz w:val="21"/>
      <w:szCs w:val="24"/>
    </w:rPr>
  </w:style>
  <w:style w:type="paragraph" w:styleId="af1">
    <w:name w:val="annotation subject"/>
    <w:basedOn w:val="af"/>
    <w:next w:val="af"/>
    <w:link w:val="af2"/>
    <w:semiHidden/>
    <w:unhideWhenUsed/>
    <w:rsid w:val="0073167E"/>
    <w:rPr>
      <w:b/>
      <w:bCs/>
    </w:rPr>
  </w:style>
  <w:style w:type="character" w:customStyle="1" w:styleId="af2">
    <w:name w:val="コメント内容 (文字)"/>
    <w:basedOn w:val="af0"/>
    <w:link w:val="af1"/>
    <w:semiHidden/>
    <w:rsid w:val="0073167E"/>
    <w:rPr>
      <w:b/>
      <w:bCs/>
      <w:kern w:val="2"/>
      <w:sz w:val="21"/>
      <w:szCs w:val="24"/>
    </w:rPr>
  </w:style>
  <w:style w:type="character" w:styleId="af3">
    <w:name w:val="Unresolved Mention"/>
    <w:basedOn w:val="a0"/>
    <w:uiPriority w:val="99"/>
    <w:semiHidden/>
    <w:unhideWhenUsed/>
    <w:rsid w:val="00804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6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505EE-B44E-C842-8B4A-E82C7E4A3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１、</vt:lpstr>
      <vt:lpstr>１、</vt:lpstr>
    </vt:vector>
  </TitlesOfParts>
  <Company>大野研究室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１、</dc:title>
  <dc:creator>FMV-C24SCM</dc:creator>
  <cp:lastModifiedBy>Microsoft Office User</cp:lastModifiedBy>
  <cp:revision>17</cp:revision>
  <cp:lastPrinted>2016-01-15T04:59:00Z</cp:lastPrinted>
  <dcterms:created xsi:type="dcterms:W3CDTF">2019-12-16T04:32:00Z</dcterms:created>
  <dcterms:modified xsi:type="dcterms:W3CDTF">2020-12-07T06:08:00Z</dcterms:modified>
</cp:coreProperties>
</file>